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0"/>
        <w:gridCol w:w="7080"/>
      </w:tblGrid>
      <w:tr w:rsidR="006558DC" w:rsidRPr="006558DC" w14:paraId="73D41B10" w14:textId="77777777" w:rsidTr="006558DC">
        <w:trPr>
          <w:gridAfter w:val="1"/>
        </w:trPr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A833B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nfig file for ansible -- https://ansible.com/</w:t>
            </w:r>
          </w:p>
        </w:tc>
      </w:tr>
      <w:tr w:rsidR="006558DC" w:rsidRPr="006558DC" w14:paraId="4628DBB1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1F282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53427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===============================================</w:t>
            </w:r>
          </w:p>
        </w:tc>
      </w:tr>
      <w:tr w:rsidR="006558DC" w:rsidRPr="006558DC" w14:paraId="0E7B9E0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80EBB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DECFB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22D2DD2C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35FD6BD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6B33FC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B62D8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nearl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ll parameters can be overridden in ansible-playbook</w:t>
            </w:r>
          </w:p>
        </w:tc>
      </w:tr>
      <w:tr w:rsidR="006558DC" w:rsidRPr="006558DC" w14:paraId="32327B8A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1FAC4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20824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o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with command line flags. ansible will read ANSIBLE_CONFIG,</w:t>
            </w:r>
          </w:p>
        </w:tc>
      </w:tr>
      <w:tr w:rsidR="006558DC" w:rsidRPr="006558DC" w14:paraId="0E141F2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BA3B3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7F98C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nsible.cfg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in the current working directory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.</w:t>
            </w:r>
            <w:proofErr w:type="spellStart"/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nsible.cfg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in</w:t>
            </w:r>
          </w:p>
        </w:tc>
      </w:tr>
      <w:tr w:rsidR="006558DC" w:rsidRPr="006558DC" w14:paraId="30229B31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FBB20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E9530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h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home directory or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etc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ansible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nsible.cfg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whichever it</w:t>
            </w:r>
          </w:p>
        </w:tc>
      </w:tr>
      <w:tr w:rsidR="006558DC" w:rsidRPr="006558DC" w14:paraId="26C99980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A87F5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2B077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find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first</w:t>
            </w:r>
          </w:p>
        </w:tc>
      </w:tr>
      <w:tr w:rsidR="006558DC" w:rsidRPr="006558DC" w14:paraId="27A015A3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128B5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79035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2E810B6D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0339F0A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6ADB2B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66C90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[defaults]</w:t>
            </w:r>
          </w:p>
        </w:tc>
      </w:tr>
      <w:tr w:rsidR="006558DC" w:rsidRPr="006558DC" w14:paraId="29E2BF8C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D2D11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AB908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5AD49EF3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0A7D9841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DB2D94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70912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om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basic default values...</w:t>
            </w:r>
          </w:p>
        </w:tc>
      </w:tr>
      <w:tr w:rsidR="006558DC" w:rsidRPr="006558DC" w14:paraId="7B2B6B3D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46BE9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0AA3E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3B3F018E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3C586790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BE0E60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3A659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inventory      =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etc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ansible/hosts</w:t>
            </w:r>
          </w:p>
        </w:tc>
      </w:tr>
      <w:tr w:rsidR="006558DC" w:rsidRPr="006558DC" w14:paraId="0CED781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89D60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E3C44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library        =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share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my_modules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</w:t>
            </w:r>
          </w:p>
        </w:tc>
      </w:tr>
      <w:tr w:rsidR="006558DC" w:rsidRPr="006558DC" w14:paraId="652DA80A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24C8D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39F30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modu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utils   =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share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my_module_utils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</w:t>
            </w:r>
          </w:p>
        </w:tc>
      </w:tr>
      <w:tr w:rsidR="006558DC" w:rsidRPr="006558DC" w14:paraId="32468A72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94669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2FA7D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remote_tmp     = ~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.ansib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mp</w:t>
            </w:r>
            <w:proofErr w:type="spellEnd"/>
          </w:p>
        </w:tc>
      </w:tr>
      <w:tr w:rsidR="006558DC" w:rsidRPr="006558DC" w14:paraId="79B6D3A9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39F8C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08C69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local_tmp      = ~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.ansib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mp</w:t>
            </w:r>
            <w:proofErr w:type="spellEnd"/>
          </w:p>
        </w:tc>
      </w:tr>
      <w:tr w:rsidR="006558DC" w:rsidRPr="006558DC" w14:paraId="035B13B9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E2E79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DA722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lugin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filters_cfg =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etc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ansible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lugin_filters.yml</w:t>
            </w:r>
            <w:proofErr w:type="spellEnd"/>
          </w:p>
        </w:tc>
      </w:tr>
      <w:tr w:rsidR="006558DC" w:rsidRPr="006558DC" w14:paraId="11FB15F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105ED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137EF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forks          = 5</w:t>
            </w:r>
          </w:p>
        </w:tc>
      </w:tr>
      <w:tr w:rsidR="006558DC" w:rsidRPr="006558DC" w14:paraId="5564E313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87443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51638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poll_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nterval  =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15</w:t>
            </w:r>
          </w:p>
        </w:tc>
      </w:tr>
      <w:tr w:rsidR="006558DC" w:rsidRPr="006558DC" w14:paraId="0DD3CD5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683B5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B9B14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udo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user      = ansible</w:t>
            </w:r>
          </w:p>
        </w:tc>
      </w:tr>
      <w:tr w:rsidR="006558DC" w:rsidRPr="006558DC" w14:paraId="61758CEA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7A1BF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8F888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sk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sudo_pass = True</w:t>
            </w:r>
          </w:p>
        </w:tc>
      </w:tr>
      <w:tr w:rsidR="006558DC" w:rsidRPr="006558DC" w14:paraId="4F1A477B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ABE01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C0F8E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sk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ass      = True</w:t>
            </w:r>
          </w:p>
        </w:tc>
      </w:tr>
      <w:tr w:rsidR="006558DC" w:rsidRPr="006558DC" w14:paraId="05D2CB94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351A0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34E21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transport      = smart</w:t>
            </w:r>
          </w:p>
        </w:tc>
      </w:tr>
      <w:tr w:rsidR="006558DC" w:rsidRPr="006558DC" w14:paraId="54AA2CE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D88ED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ED5A3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remot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ort    = 22</w:t>
            </w:r>
          </w:p>
        </w:tc>
      </w:tr>
      <w:tr w:rsidR="006558DC" w:rsidRPr="006558DC" w14:paraId="5F7E308A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8A34C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175E0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modu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lang    = C</w:t>
            </w:r>
          </w:p>
        </w:tc>
      </w:tr>
      <w:tr w:rsidR="006558DC" w:rsidRPr="006558DC" w14:paraId="757BD698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1918B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D6049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modu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set_locale = False</w:t>
            </w:r>
          </w:p>
        </w:tc>
      </w:tr>
      <w:tr w:rsidR="006558DC" w:rsidRPr="006558DC" w14:paraId="6FCCFCF3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E4841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AB945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20657883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0A9E4FAA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10DB6F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BEED3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lay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will gather facts by default, which contain information about</w:t>
            </w:r>
          </w:p>
        </w:tc>
      </w:tr>
      <w:tr w:rsidR="006558DC" w:rsidRPr="006558DC" w14:paraId="2446A252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62DEB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07B20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h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remote system.</w:t>
            </w:r>
          </w:p>
        </w:tc>
      </w:tr>
      <w:tr w:rsidR="006558DC" w:rsidRPr="006558DC" w14:paraId="16F502D5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CDF87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C1841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</w:p>
        </w:tc>
      </w:tr>
      <w:tr w:rsidR="006558DC" w:rsidRPr="006558DC" w14:paraId="172FF684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7A59C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D219A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mar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- gather by default, but don't regather if already gathered</w:t>
            </w:r>
          </w:p>
        </w:tc>
      </w:tr>
      <w:tr w:rsidR="006558DC" w:rsidRPr="006558DC" w14:paraId="1E3F6AC7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10D25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611A6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mplici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- gather by default, turn off with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gather_facts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: False</w:t>
            </w:r>
          </w:p>
        </w:tc>
      </w:tr>
      <w:tr w:rsidR="006558DC" w:rsidRPr="006558DC" w14:paraId="04078BD2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F025B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E4AE8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explici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- do not gather by default, must say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gather_facts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: True</w:t>
            </w:r>
          </w:p>
        </w:tc>
      </w:tr>
      <w:tr w:rsidR="006558DC" w:rsidRPr="006558DC" w14:paraId="19675965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8BB28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4DE56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gathering = implicit</w:t>
            </w:r>
          </w:p>
        </w:tc>
      </w:tr>
      <w:tr w:rsidR="006558DC" w:rsidRPr="006558DC" w14:paraId="4FC455A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DD469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E9F2F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0D1A949F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6980E7F9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16C2DB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3E279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This only affects the gathering done by a play's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gather_facts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directive,</w:t>
            </w:r>
          </w:p>
        </w:tc>
      </w:tr>
      <w:tr w:rsidR="006558DC" w:rsidRPr="006558DC" w14:paraId="7A1546AB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5036C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52BC7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default gathering retrieves all facts subsets</w:t>
            </w:r>
          </w:p>
        </w:tc>
      </w:tr>
      <w:tr w:rsidR="006558DC" w:rsidRPr="006558DC" w14:paraId="645D2F69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4510B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9F53C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ll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- gather all subsets</w:t>
            </w:r>
          </w:p>
        </w:tc>
      </w:tr>
      <w:tr w:rsidR="006558DC" w:rsidRPr="006558DC" w14:paraId="6C2F340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F0CBC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C5613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network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- gather min and network facts</w:t>
            </w:r>
          </w:p>
        </w:tc>
      </w:tr>
      <w:tr w:rsidR="006558DC" w:rsidRPr="006558DC" w14:paraId="09E2BAE5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EAC69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D203A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hardwar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- gather hardware facts (longest facts to retrieve)</w:t>
            </w:r>
          </w:p>
        </w:tc>
      </w:tr>
      <w:tr w:rsidR="006558DC" w:rsidRPr="006558DC" w14:paraId="618300E1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2890A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42FA2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virtual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- gather min and virtual facts</w:t>
            </w:r>
          </w:p>
        </w:tc>
      </w:tr>
      <w:tr w:rsidR="006558DC" w:rsidRPr="006558DC" w14:paraId="56DA1CD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C5B4B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B2CFC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spellStart"/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facter</w:t>
            </w:r>
            <w:proofErr w:type="spellEnd"/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- import facts from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facter</w:t>
            </w:r>
            <w:proofErr w:type="spellEnd"/>
          </w:p>
        </w:tc>
      </w:tr>
      <w:tr w:rsidR="006558DC" w:rsidRPr="006558DC" w14:paraId="5D694E58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92827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A3AE7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spellStart"/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ohai</w:t>
            </w:r>
            <w:proofErr w:type="spellEnd"/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- import facts from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ohai</w:t>
            </w:r>
            <w:proofErr w:type="spellEnd"/>
          </w:p>
        </w:tc>
      </w:tr>
      <w:tr w:rsidR="006558DC" w:rsidRPr="006558DC" w14:paraId="5BD9F1D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EF5F8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2FDA6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You can combine them using comma (ex: </w:t>
            </w:r>
            <w:proofErr w:type="spellStart"/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network,virtual</w:t>
            </w:r>
            <w:proofErr w:type="spellEnd"/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)</w:t>
            </w:r>
          </w:p>
        </w:tc>
      </w:tr>
      <w:tr w:rsidR="006558DC" w:rsidRPr="006558DC" w14:paraId="606CA004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1F91D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2A723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You can negate them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ing !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(ex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: !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hardware,!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facte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!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ohai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)</w:t>
            </w:r>
          </w:p>
        </w:tc>
      </w:tr>
      <w:tr w:rsidR="006558DC" w:rsidRPr="006558DC" w14:paraId="637CEA32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4392F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6AF67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A minimal set of facts is always gathered.</w:t>
            </w:r>
          </w:p>
        </w:tc>
      </w:tr>
      <w:tr w:rsidR="006558DC" w:rsidRPr="006558DC" w14:paraId="5C7759D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31734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1F5E7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gathe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subset = all</w:t>
            </w:r>
          </w:p>
        </w:tc>
      </w:tr>
      <w:tr w:rsidR="006558DC" w:rsidRPr="006558DC" w14:paraId="189B966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BD59F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30B3D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07711768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01CB0B62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E58193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A8B8E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om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hardware related facts are collected</w:t>
            </w:r>
          </w:p>
        </w:tc>
      </w:tr>
      <w:tr w:rsidR="006558DC" w:rsidRPr="006558DC" w14:paraId="04C6ED20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80535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09246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with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 maximum timeout of 10 seconds. This</w:t>
            </w:r>
          </w:p>
        </w:tc>
      </w:tr>
      <w:tr w:rsidR="006558DC" w:rsidRPr="006558DC" w14:paraId="18A82334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83865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C5ADC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option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lets you increase or decrease that</w:t>
            </w:r>
          </w:p>
        </w:tc>
      </w:tr>
      <w:tr w:rsidR="006558DC" w:rsidRPr="006558DC" w14:paraId="75E2EC3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5B440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4E8F7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imeou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o something more suitable for the</w:t>
            </w:r>
          </w:p>
        </w:tc>
      </w:tr>
      <w:tr w:rsidR="006558DC" w:rsidRPr="006558DC" w14:paraId="602C9EB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8E1E2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2896C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environmen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.</w:t>
            </w:r>
          </w:p>
        </w:tc>
      </w:tr>
      <w:tr w:rsidR="006558DC" w:rsidRPr="006558DC" w14:paraId="34C968B3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D0BCD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E9B4C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spellStart"/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gathe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timeout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= 10</w:t>
            </w:r>
          </w:p>
        </w:tc>
      </w:tr>
      <w:tr w:rsidR="006558DC" w:rsidRPr="006558DC" w14:paraId="7DDA8E9B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C2612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163C5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11156BF0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4FC9694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9DC7E5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0A722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Ansible facts are available inside the ansible_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facts.*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dictionary</w:t>
            </w:r>
          </w:p>
        </w:tc>
      </w:tr>
      <w:tr w:rsidR="006558DC" w:rsidRPr="006558DC" w14:paraId="1B3CF7FA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D99EF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B53EF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namespac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. This setting maintains the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ehaviou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which was the default prior</w:t>
            </w:r>
          </w:p>
        </w:tc>
      </w:tr>
      <w:tr w:rsidR="006558DC" w:rsidRPr="006558DC" w14:paraId="3D6E5A48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01E36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7E898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o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2.5, duplicating these variables into the main namespace, each with a</w:t>
            </w:r>
          </w:p>
        </w:tc>
      </w:tr>
      <w:tr w:rsidR="006558DC" w:rsidRPr="006558DC" w14:paraId="602C83B4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8A410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ED0D8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refix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of 'ansible_'.</w:t>
            </w:r>
          </w:p>
        </w:tc>
      </w:tr>
      <w:tr w:rsidR="006558DC" w:rsidRPr="006558DC" w14:paraId="400DA847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C568C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528D8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This variable is set to True by default for backwards compatibility. It</w:t>
            </w:r>
          </w:p>
        </w:tc>
      </w:tr>
      <w:tr w:rsidR="006558DC" w:rsidRPr="006558DC" w14:paraId="68327E2F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FD730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33899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will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be changed to a default of 'False' in a future release.</w:t>
            </w:r>
          </w:p>
        </w:tc>
      </w:tr>
      <w:tr w:rsidR="006558DC" w:rsidRPr="006558DC" w14:paraId="373ED342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1FB57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81F27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spellStart"/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nsib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facts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.</w:t>
            </w:r>
          </w:p>
        </w:tc>
      </w:tr>
      <w:tr w:rsidR="006558DC" w:rsidRPr="006558DC" w14:paraId="07229B8B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3B6EB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12E68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spellStart"/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njec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facts_as_vars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= True</w:t>
            </w:r>
          </w:p>
        </w:tc>
      </w:tr>
      <w:tr w:rsidR="006558DC" w:rsidRPr="006558DC" w14:paraId="4EFDA2B0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B5E4D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18353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41BEC7A3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60F392F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57180B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42639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dditional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paths to search for roles in, colon separated</w:t>
            </w:r>
          </w:p>
        </w:tc>
      </w:tr>
      <w:tr w:rsidR="006558DC" w:rsidRPr="006558DC" w14:paraId="2019082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59D1F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D9C2F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role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ath    =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etc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ansible/roles</w:t>
            </w:r>
          </w:p>
        </w:tc>
      </w:tr>
      <w:tr w:rsidR="006558DC" w:rsidRPr="006558DC" w14:paraId="0087A7A2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5A56C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C0A46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206FEA99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32C34AC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36A03B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ADE1F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ncommen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his to disable SSH key host checking</w:t>
            </w:r>
          </w:p>
        </w:tc>
      </w:tr>
      <w:tr w:rsidR="006558DC" w:rsidRPr="006558DC" w14:paraId="68332D5B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19748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98925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hos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key_checking = False</w:t>
            </w:r>
          </w:p>
        </w:tc>
      </w:tr>
      <w:tr w:rsidR="006558DC" w:rsidRPr="006558DC" w14:paraId="5C9EA485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5FF1C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CAFA1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32EA2BCA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339F052A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1A6EBD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171C2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change the default callback, you can only have one '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tdout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'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ype  enabled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t a time.</w:t>
            </w:r>
          </w:p>
        </w:tc>
      </w:tr>
      <w:tr w:rsidR="006558DC" w:rsidRPr="006558DC" w14:paraId="08B176E9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95FAA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BE46D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tdou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callback = skippy</w:t>
            </w:r>
          </w:p>
        </w:tc>
      </w:tr>
      <w:tr w:rsidR="006558DC" w:rsidRPr="006558DC" w14:paraId="3D4851C2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2B8E6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02E36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16D9D18A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17E0958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7542EA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94D0C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2B19CD2A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4BB322F9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D64580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34FBF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# Ansible ships with some plugins that require whitelisting,</w:t>
            </w:r>
          </w:p>
        </w:tc>
      </w:tr>
      <w:tr w:rsidR="006558DC" w:rsidRPr="006558DC" w14:paraId="40F63714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51880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DCE2D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# this is done to avoid running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ll of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 type by default.</w:t>
            </w:r>
          </w:p>
        </w:tc>
      </w:tr>
      <w:tr w:rsidR="006558DC" w:rsidRPr="006558DC" w14:paraId="19E2BA94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ABDB4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08D51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# These setting lists those that you want enabled for your system.</w:t>
            </w:r>
          </w:p>
        </w:tc>
      </w:tr>
      <w:tr w:rsidR="006558DC" w:rsidRPr="006558DC" w14:paraId="17E63D0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1C8B9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24192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# Custom plugins should not need this unless plugin author specifies it.</w:t>
            </w:r>
          </w:p>
        </w:tc>
      </w:tr>
      <w:tr w:rsidR="006558DC" w:rsidRPr="006558DC" w14:paraId="6ECA9B7F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BFBDB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DDC13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3A4B1DFF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58A6E067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BC4B7F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A94AC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enab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callback plugins, they can output to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tdout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but cannot be '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tdout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' type.</w:t>
            </w:r>
          </w:p>
        </w:tc>
      </w:tr>
      <w:tr w:rsidR="006558DC" w:rsidRPr="006558DC" w14:paraId="0214FACC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FBB21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EC4B6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allback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whitelist = timer, mail</w:t>
            </w:r>
          </w:p>
        </w:tc>
      </w:tr>
      <w:tr w:rsidR="006558DC" w:rsidRPr="006558DC" w14:paraId="78393A3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E611D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46512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46A30D12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3D0A902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7B1F2E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68016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Determine whether includes in tasks and handlers are "static" by</w:t>
            </w:r>
          </w:p>
        </w:tc>
      </w:tr>
      <w:tr w:rsidR="006558DC" w:rsidRPr="006558DC" w14:paraId="2CBB9F13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4909C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09CAF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defaul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. As of 2.0, includes are dynamic by default. Setting these</w:t>
            </w:r>
          </w:p>
        </w:tc>
      </w:tr>
      <w:tr w:rsidR="006558DC" w:rsidRPr="006558DC" w14:paraId="6C53772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D26AB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553EB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value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o True will make includes behave more like they did in the</w:t>
            </w:r>
          </w:p>
        </w:tc>
      </w:tr>
      <w:tr w:rsidR="006558DC" w:rsidRPr="006558DC" w14:paraId="0518F288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0DEA8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EA35A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1.x versions.</w:t>
            </w:r>
          </w:p>
        </w:tc>
      </w:tr>
      <w:tr w:rsidR="006558DC" w:rsidRPr="006558DC" w14:paraId="34160401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1CFAF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D57C7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ask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includes_static = False</w:t>
            </w:r>
          </w:p>
        </w:tc>
      </w:tr>
      <w:tr w:rsidR="006558DC" w:rsidRPr="006558DC" w14:paraId="23384D19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A47B7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21940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handle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includes_static = False</w:t>
            </w:r>
          </w:p>
        </w:tc>
      </w:tr>
      <w:tr w:rsidR="006558DC" w:rsidRPr="006558DC" w14:paraId="53FCDB5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F2844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C9C25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4A30FA3D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5EA09A37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766E25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6C525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Controls if a missing handler for a notification event is an error or a warning</w:t>
            </w:r>
          </w:p>
        </w:tc>
      </w:tr>
      <w:tr w:rsidR="006558DC" w:rsidRPr="006558DC" w14:paraId="71C0AF91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49276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79FBE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erro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on_missing_handler = True</w:t>
            </w:r>
          </w:p>
        </w:tc>
      </w:tr>
      <w:tr w:rsidR="006558DC" w:rsidRPr="006558DC" w14:paraId="565484A7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1C3CC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551FF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62B86055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61AD92E8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71EA77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3C8B0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hang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his for alternative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udo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implementations</w:t>
            </w:r>
          </w:p>
        </w:tc>
      </w:tr>
      <w:tr w:rsidR="006558DC" w:rsidRPr="006558DC" w14:paraId="7533BCF1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E9BD8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1999F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udo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_exe =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udo</w:t>
            </w:r>
            <w:proofErr w:type="spellEnd"/>
          </w:p>
        </w:tc>
      </w:tr>
      <w:tr w:rsidR="006558DC" w:rsidRPr="006558DC" w14:paraId="4F14233A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E4563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CBA4B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2579DCB0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25F7C998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98595C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A910D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What flags to pass to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udo</w:t>
            </w:r>
            <w:proofErr w:type="spellEnd"/>
          </w:p>
        </w:tc>
      </w:tr>
      <w:tr w:rsidR="006558DC" w:rsidRPr="006558DC" w14:paraId="1F1DE36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FD9C9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6E2F6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WARNING: leaving out the defaults might create unexpected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ehaviours</w:t>
            </w:r>
            <w:proofErr w:type="spellEnd"/>
          </w:p>
        </w:tc>
      </w:tr>
      <w:tr w:rsidR="006558DC" w:rsidRPr="006558DC" w14:paraId="30453092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AAB86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71C95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udo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flags = -H -S -n</w:t>
            </w:r>
          </w:p>
        </w:tc>
      </w:tr>
      <w:tr w:rsidR="006558DC" w:rsidRPr="006558DC" w14:paraId="175C6E41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652C7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6728B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3591043D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5523CB7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FE8223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D3605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SSH timeout</w:t>
            </w:r>
          </w:p>
        </w:tc>
      </w:tr>
      <w:tr w:rsidR="006558DC" w:rsidRPr="006558DC" w14:paraId="1CF9764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41506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B62D6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timeout = 10</w:t>
            </w:r>
          </w:p>
        </w:tc>
      </w:tr>
      <w:tr w:rsidR="006558DC" w:rsidRPr="006558DC" w14:paraId="2FE62AD7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3C61A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7B434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6FD094B7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5CF7E11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064569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A195A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defaul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user to use for playbooks if user is not specified</w:t>
            </w:r>
          </w:p>
        </w:tc>
      </w:tr>
      <w:tr w:rsidR="006558DC" w:rsidRPr="006558DC" w14:paraId="67DAB031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8327F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A1FFA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(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bin/ansible will use current user as default)</w:t>
            </w:r>
          </w:p>
        </w:tc>
      </w:tr>
      <w:tr w:rsidR="006558DC" w:rsidRPr="006558DC" w14:paraId="7B959AD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A63CE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7BB32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remote_use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= sysadmin</w:t>
            </w:r>
          </w:p>
        </w:tc>
      </w:tr>
      <w:tr w:rsidR="006558DC" w:rsidRPr="006558DC" w14:paraId="3616C97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620D9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B0FBE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59BCABC7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6FC8DECD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3C6BDF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030AF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logging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is off by default unless this path is defined</w:t>
            </w:r>
          </w:p>
        </w:tc>
      </w:tr>
      <w:tr w:rsidR="006558DC" w:rsidRPr="006558DC" w14:paraId="05FCDB0B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18515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F53B9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f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so defined, consider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logrotate</w:t>
            </w:r>
            <w:proofErr w:type="spellEnd"/>
          </w:p>
        </w:tc>
      </w:tr>
      <w:tr w:rsidR="006558DC" w:rsidRPr="006558DC" w14:paraId="378EF93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6BE2C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E7C57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log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ath = /var/log/ansible.log</w:t>
            </w:r>
          </w:p>
        </w:tc>
      </w:tr>
      <w:tr w:rsidR="006558DC" w:rsidRPr="006558DC" w14:paraId="5BF31753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FA7E8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D5D87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4CDD2C23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1D0D29E1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D2B87A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FBD45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defaul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module name for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bin/ansible</w:t>
            </w:r>
          </w:p>
        </w:tc>
      </w:tr>
      <w:tr w:rsidR="006558DC" w:rsidRPr="006558DC" w14:paraId="47092FD4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0C594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C9F00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modu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name = command</w:t>
            </w:r>
          </w:p>
        </w:tc>
      </w:tr>
      <w:tr w:rsidR="006558DC" w:rsidRPr="006558DC" w14:paraId="372E00B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7CAD5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1377F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5DEF0F62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706C4D83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DE2559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4BC25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his shell for commands executed under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udo</w:t>
            </w:r>
            <w:proofErr w:type="spellEnd"/>
          </w:p>
        </w:tc>
      </w:tr>
      <w:tr w:rsidR="006558DC" w:rsidRPr="006558DC" w14:paraId="0D5EA83C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E691B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715F3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you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may need to change this to bin/bash in rare instances</w:t>
            </w:r>
          </w:p>
        </w:tc>
      </w:tr>
      <w:tr w:rsidR="006558DC" w:rsidRPr="006558DC" w14:paraId="1FF939C8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68C4F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58EFE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f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udo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is constrained</w:t>
            </w:r>
          </w:p>
        </w:tc>
      </w:tr>
      <w:tr w:rsidR="006558DC" w:rsidRPr="006558DC" w14:paraId="3F43A83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2A699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21F86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executable = /bin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h</w:t>
            </w:r>
            <w:proofErr w:type="spellEnd"/>
          </w:p>
        </w:tc>
      </w:tr>
      <w:tr w:rsidR="006558DC" w:rsidRPr="006558DC" w14:paraId="674D966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99185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4719E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07B935B2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29A0B44F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90A63F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467FC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f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inventory variables overlap, does the higher precedence one win</w:t>
            </w:r>
          </w:p>
        </w:tc>
      </w:tr>
      <w:tr w:rsidR="006558DC" w:rsidRPr="006558DC" w14:paraId="7C71AEA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320B5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E933B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o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re hash values merged together?  The default is '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replac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' but</w:t>
            </w:r>
          </w:p>
        </w:tc>
      </w:tr>
      <w:tr w:rsidR="006558DC" w:rsidRPr="006558DC" w14:paraId="7A7B0B23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46E95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731F0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hi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can also be set to 'merge'.</w:t>
            </w:r>
          </w:p>
        </w:tc>
      </w:tr>
      <w:tr w:rsidR="006558DC" w:rsidRPr="006558DC" w14:paraId="2FD96D52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67409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26AD7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hash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behaviour = replace</w:t>
            </w:r>
          </w:p>
        </w:tc>
      </w:tr>
      <w:tr w:rsidR="006558DC" w:rsidRPr="006558DC" w14:paraId="339F4CAA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43BA6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52020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1D251B91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25E9BF5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4CD813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09FAD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default, variables from roles will be visible in the global variable</w:t>
            </w:r>
          </w:p>
        </w:tc>
      </w:tr>
      <w:tr w:rsidR="006558DC" w:rsidRPr="006558DC" w14:paraId="3BBC2E15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5E1D8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9FDBB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cop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. To prevent this, the following option can be enabled, and only</w:t>
            </w:r>
          </w:p>
        </w:tc>
      </w:tr>
      <w:tr w:rsidR="006558DC" w:rsidRPr="006558DC" w14:paraId="70C031A0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409D1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D8584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ask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nd handlers within the role will see the variables there</w:t>
            </w:r>
          </w:p>
        </w:tc>
      </w:tr>
      <w:tr w:rsidR="006558DC" w:rsidRPr="006558DC" w14:paraId="7D48045F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3CB50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FA52D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rivat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role_vars = yes</w:t>
            </w:r>
          </w:p>
        </w:tc>
      </w:tr>
      <w:tr w:rsidR="006558DC" w:rsidRPr="006558DC" w14:paraId="57D8E6F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DCB8C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AAA04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20D2F39F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072F4DB5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216128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9903B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lis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ny Jinja2 extensions to enable here:</w:t>
            </w:r>
          </w:p>
        </w:tc>
      </w:tr>
      <w:tr w:rsidR="006558DC" w:rsidRPr="006558DC" w14:paraId="52016F2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C4D94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CFEE9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jinja2_extensions =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jinja2.ext.do,jinja2.ext.i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18n</w:t>
            </w:r>
          </w:p>
        </w:tc>
      </w:tr>
      <w:tr w:rsidR="006558DC" w:rsidRPr="006558DC" w14:paraId="47BC84E2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12D40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5D2A1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2623D559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28A71035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42ABDE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C82E5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f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set, always use this private key file for authentication, same as</w:t>
            </w:r>
          </w:p>
        </w:tc>
      </w:tr>
      <w:tr w:rsidR="006558DC" w:rsidRPr="006558DC" w14:paraId="05C1DC3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258F1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EFCE1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f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passing --private-key to ansible or ansible-playbook</w:t>
            </w:r>
          </w:p>
        </w:tc>
      </w:tr>
      <w:tr w:rsidR="006558DC" w:rsidRPr="006558DC" w14:paraId="1C785945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29E2A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E7FA4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rivat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key_file = /path/to/file</w:t>
            </w:r>
          </w:p>
        </w:tc>
      </w:tr>
      <w:tr w:rsidR="006558DC" w:rsidRPr="006558DC" w14:paraId="01DA5AB4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0574B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5CA49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09223F12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5121CF89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D6519B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5733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If set, configures the path to the Vault password file as an alternative to</w:t>
            </w:r>
          </w:p>
        </w:tc>
      </w:tr>
      <w:tr w:rsidR="006558DC" w:rsidRPr="006558DC" w14:paraId="4030BC5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238A5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7F281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pecifying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--vault-password-file on the command line.</w:t>
            </w:r>
          </w:p>
        </w:tc>
      </w:tr>
      <w:tr w:rsidR="006558DC" w:rsidRPr="006558DC" w14:paraId="23BD4B3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B616D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98248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vaul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assword_file = /path/to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vault_password_file</w:t>
            </w:r>
            <w:proofErr w:type="spellEnd"/>
          </w:p>
        </w:tc>
      </w:tr>
      <w:tr w:rsidR="006558DC" w:rsidRPr="006558DC" w14:paraId="7B1A67EA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FC766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56D79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359A4A1F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461ED36E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118859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A8A06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format of string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{{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nsib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managed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}} available within Jinja2</w:t>
            </w:r>
          </w:p>
        </w:tc>
      </w:tr>
      <w:tr w:rsidR="006558DC" w:rsidRPr="006558DC" w14:paraId="11CEC93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A2036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690AC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emplate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indicates to users editing templates files will be replaced.</w:t>
            </w:r>
          </w:p>
        </w:tc>
      </w:tr>
      <w:tr w:rsidR="006558DC" w:rsidRPr="006558DC" w14:paraId="47768A8E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09E57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B4358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replacing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{file}, {host} and {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id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} and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trftime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codes with proper values.</w:t>
            </w:r>
          </w:p>
        </w:tc>
      </w:tr>
      <w:tr w:rsidR="006558DC" w:rsidRPr="006558DC" w14:paraId="1E6BB79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AE55D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209E7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ansible_managed = Ansible managed: {file} modified on %Y-%m-%d %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H:%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M:%S by {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id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} on {host}</w:t>
            </w:r>
          </w:p>
        </w:tc>
      </w:tr>
      <w:tr w:rsidR="006558DC" w:rsidRPr="006558DC" w14:paraId="008EB7E7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6DC69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692A7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{file}, {host}, {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id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}, and the timestamp can all interfere with idempotence</w:t>
            </w:r>
          </w:p>
        </w:tc>
      </w:tr>
      <w:tr w:rsidR="006558DC" w:rsidRPr="006558DC" w14:paraId="3AB101C8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31D3E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9A836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n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some situations so the default is a static string:</w:t>
            </w:r>
          </w:p>
        </w:tc>
      </w:tr>
      <w:tr w:rsidR="006558DC" w:rsidRPr="006558DC" w14:paraId="1910BC62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9E21E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88A43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nsib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managed = Ansible managed</w:t>
            </w:r>
          </w:p>
        </w:tc>
      </w:tr>
      <w:tr w:rsidR="006558DC" w:rsidRPr="006558DC" w14:paraId="182BFFB2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17AC6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3CE89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28B3E384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64DC5BC9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FD00BD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1251E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default, ansible-playbook will display "Skipping [host]" if it determines a task</w:t>
            </w:r>
          </w:p>
        </w:tc>
      </w:tr>
      <w:tr w:rsidR="006558DC" w:rsidRPr="006558DC" w14:paraId="782E90C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BA248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19431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hould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not be run on a host.  Set this to "False" if you don't want to see these "Skipping"</w:t>
            </w:r>
          </w:p>
        </w:tc>
      </w:tr>
      <w:tr w:rsidR="006558DC" w:rsidRPr="006558DC" w14:paraId="132D350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76206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C6DD8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message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. NOTE: the task header will still be shown regardless of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whether or no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he</w:t>
            </w:r>
          </w:p>
        </w:tc>
      </w:tr>
      <w:tr w:rsidR="006558DC" w:rsidRPr="006558DC" w14:paraId="1B37E282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58DF4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79AEE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ask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is skipped.</w:t>
            </w:r>
          </w:p>
        </w:tc>
      </w:tr>
      <w:tr w:rsidR="006558DC" w:rsidRPr="006558DC" w14:paraId="3EC5BF23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F9621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35673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displa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skipped_hosts = True</w:t>
            </w:r>
          </w:p>
        </w:tc>
      </w:tr>
      <w:tr w:rsidR="006558DC" w:rsidRPr="006558DC" w14:paraId="223BD63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427BD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9647B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684B0CED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06CD79E2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94AD1A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C1AB1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default, if a task in a playbook does not include a name: field then</w:t>
            </w:r>
          </w:p>
        </w:tc>
      </w:tr>
      <w:tr w:rsidR="006558DC" w:rsidRPr="006558DC" w14:paraId="2C92CB52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C9957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78B3B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nsib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-playbook will construct a header that includes the task's action but</w:t>
            </w:r>
          </w:p>
        </w:tc>
      </w:tr>
      <w:tr w:rsidR="006558DC" w:rsidRPr="006558DC" w14:paraId="01D83E68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8ED4D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8823F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no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he task's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rgs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.  This is a security feature because ansible cannot know</w:t>
            </w:r>
          </w:p>
        </w:tc>
      </w:tr>
      <w:tr w:rsidR="006558DC" w:rsidRPr="006558DC" w14:paraId="10B90E75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DECB6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2F5AB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f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he *module* considers an argument to be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no_log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t the time that the</w:t>
            </w:r>
          </w:p>
        </w:tc>
      </w:tr>
      <w:tr w:rsidR="006558DC" w:rsidRPr="006558DC" w14:paraId="3B9F5205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6C536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C884E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heade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is printed.  If your environment doesn't have a problem securing</w:t>
            </w:r>
          </w:p>
        </w:tc>
      </w:tr>
      <w:tr w:rsidR="006558DC" w:rsidRPr="006558DC" w14:paraId="487BB8AD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1A5F9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D14CC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spellStart"/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tdout</w:t>
            </w:r>
            <w:proofErr w:type="spellEnd"/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from ansible-playbook (or you have manually specified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no_log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in your</w:t>
            </w:r>
          </w:p>
        </w:tc>
      </w:tr>
      <w:tr w:rsidR="006558DC" w:rsidRPr="006558DC" w14:paraId="76B4C4D1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688FC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60915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laybook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on all of the tasks where you have secret information) then you can</w:t>
            </w:r>
          </w:p>
        </w:tc>
      </w:tr>
      <w:tr w:rsidR="006558DC" w:rsidRPr="006558DC" w14:paraId="1FE4FB6F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EF7CB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8F420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afel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set this to True to get more informative messages.</w:t>
            </w:r>
          </w:p>
        </w:tc>
      </w:tr>
      <w:tr w:rsidR="006558DC" w:rsidRPr="006558DC" w14:paraId="745546B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8E929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9A665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displa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args_to_stdout = False</w:t>
            </w:r>
          </w:p>
        </w:tc>
      </w:tr>
      <w:tr w:rsidR="006558DC" w:rsidRPr="006558DC" w14:paraId="550FACD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86A0E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D800F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7AA98992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36F7E68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665EE3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531FC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default (as of 1.3), Ansible will raise errors when attempting to dereference</w:t>
            </w:r>
          </w:p>
        </w:tc>
      </w:tr>
      <w:tr w:rsidR="006558DC" w:rsidRPr="006558DC" w14:paraId="0F2AF4CD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5451F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DA3B8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Jinja2 variables that are not set in templates or action lines. Uncomment this line</w:t>
            </w:r>
          </w:p>
        </w:tc>
      </w:tr>
      <w:tr w:rsidR="006558DC" w:rsidRPr="006558DC" w14:paraId="0E8C809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FE23E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B34C8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o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revert the behavior to pre-1.3.</w:t>
            </w:r>
          </w:p>
        </w:tc>
      </w:tr>
      <w:tr w:rsidR="006558DC" w:rsidRPr="006558DC" w14:paraId="59B2B215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2DB94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29E13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erro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on_undefined_vars = False</w:t>
            </w:r>
          </w:p>
        </w:tc>
      </w:tr>
      <w:tr w:rsidR="006558DC" w:rsidRPr="006558DC" w14:paraId="0FB7DCDE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66B01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7D26E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51499A78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7C5172C2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A0DA03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D862C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default (as of 1.6), Ansible may display warnings based on the configuration of the</w:t>
            </w:r>
          </w:p>
        </w:tc>
      </w:tr>
      <w:tr w:rsidR="006558DC" w:rsidRPr="006558DC" w14:paraId="18AC3E22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AC64D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A5DA1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ystem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running ansible itself. This may include warnings about 3rd party packages or</w:t>
            </w:r>
          </w:p>
        </w:tc>
      </w:tr>
      <w:tr w:rsidR="006558DC" w:rsidRPr="006558DC" w14:paraId="6B78E53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D8646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90E39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othe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conditions that should be resolved if possible.</w:t>
            </w:r>
          </w:p>
        </w:tc>
      </w:tr>
      <w:tr w:rsidR="006558DC" w:rsidRPr="006558DC" w14:paraId="10E03712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FE270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2C0C4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o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disable these warnings, set the following value to False:</w:t>
            </w:r>
          </w:p>
        </w:tc>
      </w:tr>
      <w:tr w:rsidR="006558DC" w:rsidRPr="006558DC" w14:paraId="15D3B89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AD6C4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1ED4B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ystem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warnings = True</w:t>
            </w:r>
          </w:p>
        </w:tc>
      </w:tr>
      <w:tr w:rsidR="006558DC" w:rsidRPr="006558DC" w14:paraId="34D438A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5E3F1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A7505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65C0E9BF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43F7BA4F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8F1B17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F1DD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default (as of 1.4), Ansible may display deprecation warnings for language</w:t>
            </w:r>
          </w:p>
        </w:tc>
      </w:tr>
      <w:tr w:rsidR="006558DC" w:rsidRPr="006558DC" w14:paraId="50D8126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B34B4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5CCAA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feature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hat should no longer be used and will be removed in future versions.</w:t>
            </w:r>
          </w:p>
        </w:tc>
      </w:tr>
      <w:tr w:rsidR="006558DC" w:rsidRPr="006558DC" w14:paraId="3FB67AD1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48000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35958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o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disable these warnings, set the following value to False:</w:t>
            </w:r>
          </w:p>
        </w:tc>
      </w:tr>
      <w:tr w:rsidR="006558DC" w:rsidRPr="006558DC" w14:paraId="4A5B138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9279C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5740B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deprecation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warnings = True</w:t>
            </w:r>
          </w:p>
        </w:tc>
      </w:tr>
      <w:tr w:rsidR="006558DC" w:rsidRPr="006558DC" w14:paraId="31D8C833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0A35A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BA412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5962796A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603CC82E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852D8F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31A96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(as of 1.8), Ansible can optionally warn when usage of the shell and</w:t>
            </w:r>
          </w:p>
        </w:tc>
      </w:tr>
      <w:tr w:rsidR="006558DC" w:rsidRPr="006558DC" w14:paraId="4D0A990C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D87EE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8936D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mmand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module appear to be simplified by using a default Ansible module</w:t>
            </w:r>
          </w:p>
        </w:tc>
      </w:tr>
      <w:tr w:rsidR="006558DC" w:rsidRPr="006558DC" w14:paraId="59AB6222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9E364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942DB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nstead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.  These warnings can be silenced by adjusting the following</w:t>
            </w:r>
          </w:p>
        </w:tc>
      </w:tr>
      <w:tr w:rsidR="006558DC" w:rsidRPr="006558DC" w14:paraId="0A9EF76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E08E3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BCA1F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etting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or adding warn=yes or warn=no to the end of the command line</w:t>
            </w:r>
          </w:p>
        </w:tc>
      </w:tr>
      <w:tr w:rsidR="006558DC" w:rsidRPr="006558DC" w14:paraId="3748C8D8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85B60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A530A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aramete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string.  This will for example suggest using the git module</w:t>
            </w:r>
          </w:p>
        </w:tc>
      </w:tr>
      <w:tr w:rsidR="006558DC" w:rsidRPr="006558DC" w14:paraId="0D6183DC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4DCD3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C6095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nstead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of shelling out to the git command.</w:t>
            </w:r>
          </w:p>
        </w:tc>
      </w:tr>
      <w:tr w:rsidR="006558DC" w:rsidRPr="006558DC" w14:paraId="66504D4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0C514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981AF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spellStart"/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mmand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warnings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= False</w:t>
            </w:r>
          </w:p>
        </w:tc>
      </w:tr>
      <w:tr w:rsidR="006558DC" w:rsidRPr="006558DC" w14:paraId="0ECDE3AA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B16FD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1B6DC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5A4E743B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5B901DB1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A39746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EF19D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78BF3CE5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28AB614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CFFCEC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26B99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e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plugin path directories here, separate with colons</w:t>
            </w:r>
          </w:p>
        </w:tc>
      </w:tr>
      <w:tr w:rsidR="006558DC" w:rsidRPr="006558DC" w14:paraId="2AFA3AA2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BF9ED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3D3A8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ction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lugins     =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share/ansible/plugins/action</w:t>
            </w:r>
          </w:p>
        </w:tc>
      </w:tr>
      <w:tr w:rsidR="006558DC" w:rsidRPr="006558DC" w14:paraId="68D3BEB1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A8358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1ABD0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ecom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lugins     =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share/ansible/plugins/become</w:t>
            </w:r>
          </w:p>
        </w:tc>
      </w:tr>
      <w:tr w:rsidR="006558DC" w:rsidRPr="006558DC" w14:paraId="4EC8CD50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4768C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8AE03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ach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lugins      =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share/ansible/plugins/cache</w:t>
            </w:r>
          </w:p>
        </w:tc>
      </w:tr>
      <w:tr w:rsidR="006558DC" w:rsidRPr="006558DC" w14:paraId="4AEB1A0F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79516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34A00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allback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lugins   =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share/ansible/plugins/callback</w:t>
            </w:r>
          </w:p>
        </w:tc>
      </w:tr>
      <w:tr w:rsidR="006558DC" w:rsidRPr="006558DC" w14:paraId="6A57CBF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53872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754EA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nnection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lugins =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share/ansible/plugins/connection</w:t>
            </w:r>
          </w:p>
        </w:tc>
      </w:tr>
      <w:tr w:rsidR="006558DC" w:rsidRPr="006558DC" w14:paraId="21DEB471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39890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4B468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lookup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lugins     =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share/ansible/plugins/lookup</w:t>
            </w:r>
          </w:p>
        </w:tc>
      </w:tr>
      <w:tr w:rsidR="006558DC" w:rsidRPr="006558DC" w14:paraId="0FACF4F9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BD1A6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A9F87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inventory_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lugins  =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share/ansible/plugins/inventory</w:t>
            </w:r>
          </w:p>
        </w:tc>
      </w:tr>
      <w:tr w:rsidR="006558DC" w:rsidRPr="006558DC" w14:paraId="340FB678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3EB9D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6C4E9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var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lugins       =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share/ansible/plugins/vars</w:t>
            </w:r>
          </w:p>
        </w:tc>
      </w:tr>
      <w:tr w:rsidR="006558DC" w:rsidRPr="006558DC" w14:paraId="7C2E21F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D7FBA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DEECC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filte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lugins     =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share/ansible/plugins/filter</w:t>
            </w:r>
          </w:p>
        </w:tc>
      </w:tr>
      <w:tr w:rsidR="006558DC" w:rsidRPr="006558DC" w14:paraId="6176563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DB2B1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10400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es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lugins       =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share/ansible/plugins/test</w:t>
            </w:r>
          </w:p>
        </w:tc>
      </w:tr>
      <w:tr w:rsidR="006558DC" w:rsidRPr="006558DC" w14:paraId="3C03F1B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D662D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9B547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erminal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lugins   =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share/ansible/plugins/terminal</w:t>
            </w:r>
          </w:p>
        </w:tc>
      </w:tr>
      <w:tr w:rsidR="006558DC" w:rsidRPr="006558DC" w14:paraId="7E0D1A3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5D7BF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6A3F5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trateg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lugins   =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share/ansible/plugins/strategy</w:t>
            </w:r>
          </w:p>
        </w:tc>
      </w:tr>
      <w:tr w:rsidR="006558DC" w:rsidRPr="006558DC" w14:paraId="5646BE4E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B3848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EEF82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16B26E86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2CDC33F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FF95F1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28361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6BAED2DC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37B923A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C24FE4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7FAA6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default, ansible will use the 'linear' strategy but you may want to try</w:t>
            </w:r>
          </w:p>
        </w:tc>
      </w:tr>
      <w:tr w:rsidR="006558DC" w:rsidRPr="006558DC" w14:paraId="102A25FF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9ACA7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56F60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nothe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one</w:t>
            </w:r>
          </w:p>
        </w:tc>
      </w:tr>
      <w:tr w:rsidR="006558DC" w:rsidRPr="006558DC" w14:paraId="23C1740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004FE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050C9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strategy = free</w:t>
            </w:r>
          </w:p>
        </w:tc>
      </w:tr>
      <w:tr w:rsidR="006558DC" w:rsidRPr="006558DC" w14:paraId="2918371D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8DACD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2C0AE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79AAD0C6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5DADFAA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071EB1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3126E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default callbacks are not loaded for /bin/ansible, enable this if you</w:t>
            </w:r>
          </w:p>
        </w:tc>
      </w:tr>
      <w:tr w:rsidR="006558DC" w:rsidRPr="006558DC" w14:paraId="7F483D4A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76B6B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4D15C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wan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for example, a notification or logging callback to also apply to</w:t>
            </w:r>
          </w:p>
        </w:tc>
      </w:tr>
      <w:tr w:rsidR="006558DC" w:rsidRPr="006558DC" w14:paraId="04696D5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64383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CD8B6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/bin/ansible runs</w:t>
            </w:r>
          </w:p>
        </w:tc>
      </w:tr>
      <w:tr w:rsidR="006558DC" w:rsidRPr="006558DC" w14:paraId="167FAEF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959A8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55C55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in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ansible_callbacks = False</w:t>
            </w:r>
          </w:p>
        </w:tc>
      </w:tr>
      <w:tr w:rsidR="006558DC" w:rsidRPr="006558DC" w14:paraId="65239D18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66DFF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ABCC9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7DD4BB55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67744D3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4E8D3E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8D501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5A46C159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664D6DC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C44286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390A5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don't like cows?  that's unfortunate.</w:t>
            </w:r>
          </w:p>
        </w:tc>
      </w:tr>
      <w:tr w:rsidR="006558DC" w:rsidRPr="006558DC" w14:paraId="6E6BB21A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7A9AB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8ECD6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e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o 1 if you don't want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wsay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support or export ANSIBLE_NOCOWS=1</w:t>
            </w:r>
          </w:p>
        </w:tc>
      </w:tr>
      <w:tr w:rsidR="006558DC" w:rsidRPr="006558DC" w14:paraId="57A64FD0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9C71A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C1D8C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nocows = 1</w:t>
            </w:r>
          </w:p>
        </w:tc>
      </w:tr>
      <w:tr w:rsidR="006558DC" w:rsidRPr="006558DC" w14:paraId="6BA494FC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50D2C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B2EB9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1803FA43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3996D08B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F46DAD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204F8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e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which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wsay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stencil you'd like to use by default. When set to 'random',</w:t>
            </w:r>
          </w:p>
        </w:tc>
      </w:tr>
      <w:tr w:rsidR="006558DC" w:rsidRPr="006558DC" w14:paraId="3719597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CB45D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42ADF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a random stencil will be selected for each task. The selection will be filtered</w:t>
            </w:r>
          </w:p>
        </w:tc>
      </w:tr>
      <w:tr w:rsidR="006558DC" w:rsidRPr="006558DC" w14:paraId="0CB1F545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89F78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EAEDC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gains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he `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w_whitelist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` option below.</w:t>
            </w:r>
          </w:p>
        </w:tc>
      </w:tr>
      <w:tr w:rsidR="006558DC" w:rsidRPr="006558DC" w14:paraId="0DA54C4C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1B0E1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F860C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w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selection = default</w:t>
            </w:r>
          </w:p>
        </w:tc>
      </w:tr>
      <w:tr w:rsidR="006558DC" w:rsidRPr="006558DC" w14:paraId="116113C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6CB43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4A59B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w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selection = random</w:t>
            </w:r>
          </w:p>
        </w:tc>
      </w:tr>
      <w:tr w:rsidR="006558DC" w:rsidRPr="006558DC" w14:paraId="17863445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419A9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D40A5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289C8424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5AA275D7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8FF0B8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12786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when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using the 'random' option for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wsay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stencils will be restricted to this list.</w:t>
            </w:r>
          </w:p>
        </w:tc>
      </w:tr>
      <w:tr w:rsidR="006558DC" w:rsidRPr="006558DC" w14:paraId="60D973F9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8F923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E860E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should be formatted as a comma-separated list with no spaces between names.</w:t>
            </w:r>
          </w:p>
        </w:tc>
      </w:tr>
      <w:tr w:rsidR="006558DC" w:rsidRPr="006558DC" w14:paraId="11AE19F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43084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A23A9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NOTE: line continuations here are for formatting purposes only, as the INI parser</w:t>
            </w:r>
          </w:p>
        </w:tc>
      </w:tr>
      <w:tr w:rsidR="006558DC" w:rsidRPr="006558DC" w14:paraId="21D364A5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27805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73280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     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n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python does not support them.</w:t>
            </w:r>
          </w:p>
        </w:tc>
      </w:tr>
      <w:tr w:rsidR="006558DC" w:rsidRPr="006558DC" w14:paraId="13903928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C8C81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B0CC0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cow_whitelist=bud-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frogs,bunn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cheese,daemon,default,dragon,elephant-in-snake,elephant,eyes,\</w:t>
            </w:r>
          </w:p>
        </w:tc>
      </w:tr>
      <w:tr w:rsidR="006558DC" w:rsidRPr="006558DC" w14:paraId="3388DBBD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ED7CB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D723E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            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hellokitty,kitt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luke-koala,meow,milk,moofasa,moose,ren,sheep,small,stegosaurus,\</w:t>
            </w:r>
          </w:p>
        </w:tc>
      </w:tr>
      <w:tr w:rsidR="006558DC" w:rsidRPr="006558DC" w14:paraId="5FFD94B9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62A97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0B2E5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            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timpy,supermilke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three-eyes,turkey,turtle,tux,udder,vader-koala,vader,www</w:t>
            </w:r>
          </w:p>
        </w:tc>
      </w:tr>
      <w:tr w:rsidR="006558DC" w:rsidRPr="006558DC" w14:paraId="7CC67285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3F643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F5224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57308E0D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6651ACD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244FE6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1A26D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don't like colors either?</w:t>
            </w:r>
          </w:p>
        </w:tc>
      </w:tr>
      <w:tr w:rsidR="006558DC" w:rsidRPr="006558DC" w14:paraId="2D7985E5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61D6E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7D56D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e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o 1 if you don't want colors, or export ANSIBLE_NOCOLOR=1</w:t>
            </w:r>
          </w:p>
        </w:tc>
      </w:tr>
      <w:tr w:rsidR="006558DC" w:rsidRPr="006558DC" w14:paraId="03186D53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126B7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B1CD2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nocolor = 1</w:t>
            </w:r>
          </w:p>
        </w:tc>
      </w:tr>
      <w:tr w:rsidR="006558DC" w:rsidRPr="006558DC" w14:paraId="5F183B3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26AAF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78DCA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38B6FD17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534465C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A3867D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6B526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f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set to a persistent type (not 'memory', for example '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redis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') fact values</w:t>
            </w:r>
          </w:p>
        </w:tc>
      </w:tr>
      <w:tr w:rsidR="006558DC" w:rsidRPr="006558DC" w14:paraId="11DEE67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02280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C6D4D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from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previous runs in Ansible will be stored.  This may be useful when</w:t>
            </w:r>
          </w:p>
        </w:tc>
      </w:tr>
      <w:tr w:rsidR="006558DC" w:rsidRPr="006558DC" w14:paraId="404CE08E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3D195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02B0F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wanting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o use, for example, IP information from one group of servers</w:t>
            </w:r>
          </w:p>
        </w:tc>
      </w:tr>
      <w:tr w:rsidR="006558DC" w:rsidRPr="006558DC" w14:paraId="5F9E179A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4F911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7DC93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withou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having to talk to them in the same playbook run to get their</w:t>
            </w:r>
          </w:p>
        </w:tc>
      </w:tr>
      <w:tr w:rsidR="006558DC" w:rsidRPr="006558DC" w14:paraId="2A95725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FC651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BFA7C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urren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IP information.</w:t>
            </w:r>
          </w:p>
        </w:tc>
      </w:tr>
      <w:tr w:rsidR="006558DC" w:rsidRPr="006558DC" w14:paraId="2AFBBDB9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511C2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B29B4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fac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caching = memory</w:t>
            </w:r>
          </w:p>
        </w:tc>
      </w:tr>
      <w:tr w:rsidR="006558DC" w:rsidRPr="006558DC" w14:paraId="7574228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AA2E4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BD81D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162A726B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7E9168DD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5D5C9B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B6456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This option tells Ansible where to cache facts. The value is plugin dependent.</w:t>
            </w:r>
          </w:p>
        </w:tc>
      </w:tr>
      <w:tr w:rsidR="006558DC" w:rsidRPr="006558DC" w14:paraId="5D11864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70EE6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77CD7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For the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jsonfile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plugin, it should be a path to a local directory.</w:t>
            </w:r>
          </w:p>
        </w:tc>
      </w:tr>
      <w:tr w:rsidR="006558DC" w:rsidRPr="006558DC" w14:paraId="6513AE2D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5A036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42431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For the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redis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plugin, the value is a </w:t>
            </w:r>
            <w:proofErr w:type="spellStart"/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host:por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:database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riplet: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fact_caching_connection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= localhost:6379:0</w:t>
            </w:r>
          </w:p>
        </w:tc>
      </w:tr>
      <w:tr w:rsidR="006558DC" w:rsidRPr="006558DC" w14:paraId="7897A7E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0DEDB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6602A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28810488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53C32C09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11223B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5B1F0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fac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caching_connection=/tmp</w:t>
            </w:r>
          </w:p>
        </w:tc>
      </w:tr>
      <w:tr w:rsidR="006558DC" w:rsidRPr="006558DC" w14:paraId="0E96AEF2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7D27D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6E436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561C1677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29EEE09F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C239FA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37114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269E8206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77293DB0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2BEF54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8952D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4B3CD0F6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73731DC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307E5B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6C0E7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retr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files</w:t>
            </w:r>
          </w:p>
        </w:tc>
      </w:tr>
      <w:tr w:rsidR="006558DC" w:rsidRPr="006558DC" w14:paraId="0A97700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4955F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74EC3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When a playbook fails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 .retr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file can be created that will be placed in ~/</w:t>
            </w:r>
          </w:p>
        </w:tc>
      </w:tr>
      <w:tr w:rsidR="006558DC" w:rsidRPr="006558DC" w14:paraId="2B3AA59F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B2435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CD54C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You can enable this feature by setting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retry_files_enabled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o True</w:t>
            </w:r>
          </w:p>
        </w:tc>
      </w:tr>
      <w:tr w:rsidR="006558DC" w:rsidRPr="006558DC" w14:paraId="1B5BFA34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F08F3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B4062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nd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you can change the location of the files by setting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retry_files_save_path</w:t>
            </w:r>
            <w:proofErr w:type="spellEnd"/>
          </w:p>
        </w:tc>
      </w:tr>
      <w:tr w:rsidR="006558DC" w:rsidRPr="006558DC" w14:paraId="1D93C5A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9A6B0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0949C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24604DC2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4FE27869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113CCD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566EB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retr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files_enabled = False</w:t>
            </w:r>
          </w:p>
        </w:tc>
      </w:tr>
      <w:tr w:rsidR="006558DC" w:rsidRPr="006558DC" w14:paraId="0961BBD3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323FB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C42F9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retry_files_save_path = ~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.ansib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-retry</w:t>
            </w:r>
          </w:p>
        </w:tc>
      </w:tr>
      <w:tr w:rsidR="006558DC" w:rsidRPr="006558DC" w14:paraId="2A382A77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6F419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339FE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0F898822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1D3CB56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C1CDDA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030DF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quash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ctions</w:t>
            </w:r>
          </w:p>
        </w:tc>
      </w:tr>
      <w:tr w:rsidR="006558DC" w:rsidRPr="006558DC" w14:paraId="27B4EE89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07C1B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9FD4D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Ansible can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optimise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ctions that call modules with list parameters</w:t>
            </w:r>
          </w:p>
        </w:tc>
      </w:tr>
      <w:tr w:rsidR="006558DC" w:rsidRPr="006558DC" w14:paraId="2BCB589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2FBAA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19BF4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when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looping. Instead of calling the module once per with_ item, the</w:t>
            </w:r>
          </w:p>
        </w:tc>
      </w:tr>
      <w:tr w:rsidR="006558DC" w:rsidRPr="006558DC" w14:paraId="50D43E8A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11636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1E5CA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modu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is called once with all items at once. Currently this only works</w:t>
            </w:r>
          </w:p>
        </w:tc>
      </w:tr>
      <w:tr w:rsidR="006558DC" w:rsidRPr="006558DC" w14:paraId="4A367FB9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701AD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C344E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nde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limited circumstances, and only with parameters named 'name'.</w:t>
            </w:r>
          </w:p>
        </w:tc>
      </w:tr>
      <w:tr w:rsidR="006558DC" w:rsidRPr="006558DC" w14:paraId="77E754D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CEAC1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AC6D3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squash_actions = </w:t>
            </w:r>
            <w:proofErr w:type="spellStart"/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pk,ap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dnf,homebrew,pacman,pkgng,yum,zypper</w:t>
            </w:r>
            <w:proofErr w:type="spellEnd"/>
          </w:p>
        </w:tc>
      </w:tr>
      <w:tr w:rsidR="006558DC" w:rsidRPr="006558DC" w14:paraId="23A7303B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AE7ED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45DE7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30756B6E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01794F3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F21608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441F8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revent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logging of task data, off by default</w:t>
            </w:r>
          </w:p>
        </w:tc>
      </w:tr>
      <w:tr w:rsidR="006558DC" w:rsidRPr="006558DC" w14:paraId="789D025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E1938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E6717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no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log = False</w:t>
            </w:r>
          </w:p>
        </w:tc>
      </w:tr>
      <w:tr w:rsidR="006558DC" w:rsidRPr="006558DC" w14:paraId="552A2383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6FCD0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193E1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5970BDB1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18BDD0A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A14E3A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42E7A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revent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logging of tasks, but only on the targets, data is still logged on the master/controller</w:t>
            </w:r>
          </w:p>
        </w:tc>
      </w:tr>
      <w:tr w:rsidR="006558DC" w:rsidRPr="006558DC" w14:paraId="50976321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FB62F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10DA6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no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target_syslog = False</w:t>
            </w:r>
          </w:p>
        </w:tc>
      </w:tr>
      <w:tr w:rsidR="006558DC" w:rsidRPr="006558DC" w14:paraId="44D4E90B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C2CE5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73BCC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391DBC7D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7D1036E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FD1879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A0ACC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ntrol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whether Ansible will raise an error or warning if a task has no</w:t>
            </w:r>
          </w:p>
        </w:tc>
      </w:tr>
      <w:tr w:rsidR="006558DC" w:rsidRPr="006558DC" w14:paraId="6251F781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18725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E6AB9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hoic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but to create world readable temporary files to execute a module on</w:t>
            </w:r>
          </w:p>
        </w:tc>
      </w:tr>
      <w:tr w:rsidR="006558DC" w:rsidRPr="006558DC" w14:paraId="28C68A04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90F16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8A82B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h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remote machine.  This option is False by default for security.  Users may</w:t>
            </w:r>
          </w:p>
        </w:tc>
      </w:tr>
      <w:tr w:rsidR="006558DC" w:rsidRPr="006558DC" w14:paraId="38EDBC3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A990D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27978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urn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his on to have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ehaviou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more like Ansible prior to 2.1.x.  See</w:t>
            </w:r>
          </w:p>
        </w:tc>
      </w:tr>
      <w:tr w:rsidR="006558DC" w:rsidRPr="006558DC" w14:paraId="5BF3A7B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5A424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AC7AE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https://docs.ansible.com/ansible/become.html#becoming-an-unprivileged-user</w:t>
            </w:r>
          </w:p>
        </w:tc>
      </w:tr>
      <w:tr w:rsidR="006558DC" w:rsidRPr="006558DC" w14:paraId="211F805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76E3D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1065D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fo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more secure ways to fix this than enabling this option.</w:t>
            </w:r>
          </w:p>
        </w:tc>
      </w:tr>
      <w:tr w:rsidR="006558DC" w:rsidRPr="006558DC" w14:paraId="5D8C9611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8B228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B98E1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llow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world_readable_tmpfiles = False</w:t>
            </w:r>
          </w:p>
        </w:tc>
      </w:tr>
      <w:tr w:rsidR="006558DC" w:rsidRPr="006558DC" w14:paraId="7047387D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65ED3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4ACF3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6AFC68A3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3BB996F3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4EF63D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49727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ntrol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he compression level of variables sent to</w:t>
            </w:r>
          </w:p>
        </w:tc>
      </w:tr>
      <w:tr w:rsidR="006558DC" w:rsidRPr="006558DC" w14:paraId="43051D99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E0BFF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306E5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worke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processes. At the default of 0, no compression</w:t>
            </w:r>
          </w:p>
        </w:tc>
      </w:tr>
      <w:tr w:rsidR="006558DC" w:rsidRPr="006558DC" w14:paraId="7BCC1E7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4D604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74757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used. This value must be an integer from 0 to 9.</w:t>
            </w:r>
          </w:p>
        </w:tc>
      </w:tr>
      <w:tr w:rsidR="006558DC" w:rsidRPr="006558DC" w14:paraId="7416212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BA98B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80C51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va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compression_level = 9</w:t>
            </w:r>
          </w:p>
        </w:tc>
      </w:tr>
      <w:tr w:rsidR="006558DC" w:rsidRPr="006558DC" w14:paraId="1227187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02C3B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1A0DC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638F7923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69172CFA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E37F61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9A6B6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ntrol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what compression method is used for new-style ansible modules when</w:t>
            </w:r>
          </w:p>
        </w:tc>
      </w:tr>
      <w:tr w:rsidR="006558DC" w:rsidRPr="006558DC" w14:paraId="307C3FD1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25610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072DF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he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re sent to the remote system.  The compression types depend on having</w:t>
            </w:r>
          </w:p>
        </w:tc>
      </w:tr>
      <w:tr w:rsidR="006558DC" w:rsidRPr="006558DC" w14:paraId="78D26A3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A906E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7A747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uppor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compiled into both the controller's python and the client's python.</w:t>
            </w:r>
          </w:p>
        </w:tc>
      </w:tr>
      <w:tr w:rsidR="006558DC" w:rsidRPr="006558DC" w14:paraId="30FFFF27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42C02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D1E30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The names should match with the python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Zipfile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compression types:</w:t>
            </w:r>
          </w:p>
        </w:tc>
      </w:tr>
      <w:tr w:rsidR="006558DC" w:rsidRPr="006558DC" w14:paraId="2C7D044A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EC530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3B42C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* ZIP_STORED (no compression. available everywhere)</w:t>
            </w:r>
          </w:p>
        </w:tc>
      </w:tr>
      <w:tr w:rsidR="006558DC" w:rsidRPr="006558DC" w14:paraId="7ED3BE2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1A4F7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66839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* ZIP_DEFLATED (uses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zlib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the default)</w:t>
            </w:r>
          </w:p>
        </w:tc>
      </w:tr>
      <w:tr w:rsidR="006558DC" w:rsidRPr="006558DC" w14:paraId="4C0ED6D8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33C1A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980BF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These values may be set per host via the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nsible_module_compression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inventory</w:t>
            </w:r>
          </w:p>
        </w:tc>
      </w:tr>
      <w:tr w:rsidR="006558DC" w:rsidRPr="006558DC" w14:paraId="5AE24630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55027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4BB16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variable</w:t>
            </w:r>
            <w:proofErr w:type="gramEnd"/>
          </w:p>
        </w:tc>
      </w:tr>
      <w:tr w:rsidR="006558DC" w:rsidRPr="006558DC" w14:paraId="0A4E56FD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AB83F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F377F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modu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compression = 'ZIP_DEFLATED'</w:t>
            </w:r>
          </w:p>
        </w:tc>
      </w:tr>
      <w:tr w:rsidR="006558DC" w:rsidRPr="006558DC" w14:paraId="129BA603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6BDEF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56306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608CBF81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42309B11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3C7503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61EF9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This controls the cutoff point (in bytes) on --diff for files</w:t>
            </w:r>
          </w:p>
        </w:tc>
      </w:tr>
      <w:tr w:rsidR="006558DC" w:rsidRPr="006558DC" w14:paraId="50E1ECAE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B9ABA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FADC4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e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o 0 for unlimited (RAM may suffer!).</w:t>
            </w:r>
          </w:p>
        </w:tc>
      </w:tr>
      <w:tr w:rsidR="006558DC" w:rsidRPr="006558DC" w14:paraId="3600CE6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41BB5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BC89D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max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diff_size = 1048576</w:t>
            </w:r>
          </w:p>
        </w:tc>
      </w:tr>
      <w:tr w:rsidR="006558DC" w:rsidRPr="006558DC" w14:paraId="211F4034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FB225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60D35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1598C737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585B7C0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EEDFB6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09144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This controls how ansible handles multiple --tags and --skip-tags arguments</w:t>
            </w:r>
          </w:p>
        </w:tc>
      </w:tr>
      <w:tr w:rsidR="006558DC" w:rsidRPr="006558DC" w14:paraId="77D58764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B1CDA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2BEAA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on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he CLI.  If this is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ru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hen multiple arguments are merged together.  If</w:t>
            </w:r>
          </w:p>
        </w:tc>
      </w:tr>
      <w:tr w:rsidR="006558DC" w:rsidRPr="006558DC" w14:paraId="64FF0151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B8042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84640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is False, then the last specified argument is used and the others are ignored.</w:t>
            </w:r>
          </w:p>
        </w:tc>
      </w:tr>
      <w:tr w:rsidR="006558DC" w:rsidRPr="006558DC" w14:paraId="57FAB9D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E25BE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ECF18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This option will be removed in 2.8.</w:t>
            </w:r>
          </w:p>
        </w:tc>
      </w:tr>
      <w:tr w:rsidR="006558DC" w:rsidRPr="006558DC" w14:paraId="6F7B9FCA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B9037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C6BE3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merg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multiple_cli_flags = True</w:t>
            </w:r>
          </w:p>
        </w:tc>
      </w:tr>
      <w:tr w:rsidR="006558DC" w:rsidRPr="006558DC" w14:paraId="4CB6B475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ADEC8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59249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29DE357D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74701F6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35C140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43786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Controls showing custom stats at the end, off by default</w:t>
            </w:r>
          </w:p>
        </w:tc>
      </w:tr>
      <w:tr w:rsidR="006558DC" w:rsidRPr="006558DC" w14:paraId="31736ED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718D8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4F6F7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how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custom_stats = True</w:t>
            </w:r>
          </w:p>
        </w:tc>
      </w:tr>
      <w:tr w:rsidR="006558DC" w:rsidRPr="006558DC" w14:paraId="4E22BDB9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6FDC7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6A6B9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07AE8B4D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6EEF154A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D53741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B5724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Controls which files to ignore when using a directory as inventory with</w:t>
            </w:r>
          </w:p>
        </w:tc>
      </w:tr>
      <w:tr w:rsidR="006558DC" w:rsidRPr="006558DC" w14:paraId="2CBDEBDD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10BAE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E030D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ossibl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multiple sources (both static and dynamic)</w:t>
            </w:r>
          </w:p>
        </w:tc>
      </w:tr>
      <w:tr w:rsidR="006558DC" w:rsidRPr="006558DC" w14:paraId="2FC94F30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0E55A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F7BAE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inventory_ignore_extensions = ~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.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orig</w:t>
            </w:r>
            <w:proofErr w:type="spellEnd"/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.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ak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.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ni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.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fg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.retry, .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yc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.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yo</w:t>
            </w:r>
            <w:proofErr w:type="spellEnd"/>
          </w:p>
        </w:tc>
      </w:tr>
      <w:tr w:rsidR="006558DC" w:rsidRPr="006558DC" w14:paraId="4250D78F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EFAB3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895C4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19A74D65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796EF62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6A67CF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1D486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This family of modules use an alternative execution path optimized for network appliances</w:t>
            </w:r>
          </w:p>
        </w:tc>
      </w:tr>
      <w:tr w:rsidR="006558DC" w:rsidRPr="006558DC" w14:paraId="0C78249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E5F72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46996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onl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update this setting if you know how this works, otherwise it can break module execution</w:t>
            </w:r>
          </w:p>
        </w:tc>
      </w:tr>
      <w:tr w:rsidR="006558DC" w:rsidRPr="006558DC" w14:paraId="1D318D7A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21823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8D3B8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network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_group_modules=eos,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nxos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,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os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,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osx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,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junos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,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vyos</w:t>
            </w:r>
            <w:proofErr w:type="spellEnd"/>
          </w:p>
        </w:tc>
      </w:tr>
      <w:tr w:rsidR="006558DC" w:rsidRPr="006558DC" w14:paraId="4F7C977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0D363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E5E55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089B78F9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3189332E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CA7941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9A9D1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When enabled, this option allows lookups (via variables like {{lookup('foo')}} or when used as</w:t>
            </w:r>
          </w:p>
        </w:tc>
      </w:tr>
      <w:tr w:rsidR="006558DC" w:rsidRPr="006558DC" w14:paraId="4F4AB998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7D2B8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FC90C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a loop with `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with_foo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`) to return data that is not marked "unsafe". This means the data may contain</w:t>
            </w:r>
          </w:p>
        </w:tc>
      </w:tr>
      <w:tr w:rsidR="006558DC" w:rsidRPr="006558DC" w14:paraId="6EEE8435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BEE8D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F84EA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jinja2 templating language which will be run through the templating engine.</w:t>
            </w:r>
          </w:p>
        </w:tc>
      </w:tr>
      <w:tr w:rsidR="006558DC" w:rsidRPr="006558DC" w14:paraId="64C607AD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52D04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0C0FC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ENABLING THIS COULD BE A SECURITY RISK</w:t>
            </w:r>
          </w:p>
        </w:tc>
      </w:tr>
      <w:tr w:rsidR="006558DC" w:rsidRPr="006558DC" w14:paraId="4F1657C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21758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A5A0C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llow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unsafe_lookups = False</w:t>
            </w:r>
          </w:p>
        </w:tc>
      </w:tr>
      <w:tr w:rsidR="006558DC" w:rsidRPr="006558DC" w14:paraId="7EA1CC43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3314F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B7F1C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44C2C239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1DE1429A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261217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90B79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e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default errors for all plays</w:t>
            </w:r>
          </w:p>
        </w:tc>
      </w:tr>
      <w:tr w:rsidR="006558DC" w:rsidRPr="006558DC" w14:paraId="5736E0C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C4E0E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F4679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n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errors_fatal = False</w:t>
            </w:r>
          </w:p>
        </w:tc>
      </w:tr>
      <w:tr w:rsidR="006558DC" w:rsidRPr="006558DC" w14:paraId="745BCC88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58F7D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2A02D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3DBC1AC5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79EC1552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C27CDD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3CDCB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[inventory]</w:t>
            </w:r>
          </w:p>
        </w:tc>
      </w:tr>
      <w:tr w:rsidR="006558DC" w:rsidRPr="006558DC" w14:paraId="7C685213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FAE2F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E251C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enab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inventory plugins, default: '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host_list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', 'script', 'auto', '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yaml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', '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ni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', '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oml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'</w:t>
            </w:r>
          </w:p>
        </w:tc>
      </w:tr>
      <w:tr w:rsidR="006558DC" w:rsidRPr="006558DC" w14:paraId="3172231C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219CB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86BFA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enab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_plugins =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host_list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,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virtualbox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,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yaml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constructed</w:t>
            </w:r>
          </w:p>
        </w:tc>
      </w:tr>
      <w:tr w:rsidR="006558DC" w:rsidRPr="006558DC" w14:paraId="1891B592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B9B5A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7B72C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7FEF40B1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6155802F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EF71D7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EF09B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gnor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hese extensions when parsing a directory as inventory source</w:t>
            </w:r>
          </w:p>
        </w:tc>
      </w:tr>
      <w:tr w:rsidR="006558DC" w:rsidRPr="006558DC" w14:paraId="1071DAD8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2373D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1F3CF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ignore_extensions = .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yc</w:t>
            </w:r>
            <w:proofErr w:type="spellEnd"/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.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yo</w:t>
            </w:r>
            <w:proofErr w:type="spellEnd"/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.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wp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.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ak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~, .rpm, .md, .txt, ~, .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orig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.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ni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.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fg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.retry</w:t>
            </w:r>
          </w:p>
        </w:tc>
      </w:tr>
      <w:tr w:rsidR="006558DC" w:rsidRPr="006558DC" w14:paraId="6BFF2193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E55C8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1B422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4CC63C2B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58000C2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B7EA15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9BEDD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gnor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files matching these patterns when parsing a directory as inventory source</w:t>
            </w:r>
          </w:p>
        </w:tc>
      </w:tr>
      <w:tr w:rsidR="006558DC" w:rsidRPr="006558DC" w14:paraId="21AC5EF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DEECB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2CEDD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gnor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atterns=</w:t>
            </w:r>
          </w:p>
        </w:tc>
      </w:tr>
      <w:tr w:rsidR="006558DC" w:rsidRPr="006558DC" w14:paraId="580CA1BB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C4F79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5C047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74255A78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0EE663E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A571C0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09C56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If 'true' unparsed inventory sources become fatal errors, they are warnings otherwise.</w:t>
            </w:r>
          </w:p>
        </w:tc>
      </w:tr>
      <w:tr w:rsidR="006558DC" w:rsidRPr="006558DC" w14:paraId="1C9A0E85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9233F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E1197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nparsed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is_failed=False</w:t>
            </w:r>
          </w:p>
        </w:tc>
      </w:tr>
      <w:tr w:rsidR="006558DC" w:rsidRPr="006558DC" w14:paraId="3E7B3064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2BD19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138BE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09EC04A7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72127067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FC4F3C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7881A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[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rivilege_escalation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]</w:t>
            </w:r>
          </w:p>
        </w:tc>
      </w:tr>
      <w:tr w:rsidR="006558DC" w:rsidRPr="006558DC" w14:paraId="3D02FE5D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6F1AF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6AB08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become=True</w:t>
            </w:r>
          </w:p>
        </w:tc>
      </w:tr>
      <w:tr w:rsidR="006558DC" w:rsidRPr="006558DC" w14:paraId="6263A25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E50F0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7E3FD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ecom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method=sudo</w:t>
            </w:r>
          </w:p>
        </w:tc>
      </w:tr>
      <w:tr w:rsidR="006558DC" w:rsidRPr="006558DC" w14:paraId="6272D4E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59081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98B55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ecom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user=root</w:t>
            </w:r>
          </w:p>
        </w:tc>
      </w:tr>
      <w:tr w:rsidR="006558DC" w:rsidRPr="006558DC" w14:paraId="450169AB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5D8DA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0F6E2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ecom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ask_pass=False</w:t>
            </w:r>
          </w:p>
        </w:tc>
      </w:tr>
      <w:tr w:rsidR="006558DC" w:rsidRPr="006558DC" w14:paraId="47CB5353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3F91F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D0CB6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54186AF0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65F9938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4884B2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178FE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[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aramiko_connection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]</w:t>
            </w:r>
          </w:p>
        </w:tc>
      </w:tr>
      <w:tr w:rsidR="006558DC" w:rsidRPr="006558DC" w14:paraId="4AFBD9BF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9E45E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EC021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0519D48D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3C19B1E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DD5AE4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F4A2E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ncommen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his line to cause the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aramiko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connection plugin to not record new host</w:t>
            </w:r>
          </w:p>
        </w:tc>
      </w:tr>
      <w:tr w:rsidR="006558DC" w:rsidRPr="006558DC" w14:paraId="129E23E4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CC050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E8AF6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key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encountered.  Increases performance on new host additions.  Setting works independently of the</w:t>
            </w:r>
          </w:p>
        </w:tc>
      </w:tr>
      <w:tr w:rsidR="006558DC" w:rsidRPr="006558DC" w14:paraId="68FE049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D3A61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97860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hos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key checking setting above.</w:t>
            </w:r>
          </w:p>
        </w:tc>
      </w:tr>
      <w:tr w:rsidR="006558DC" w:rsidRPr="006558DC" w14:paraId="1EA76B2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04439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A2E7E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record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host_keys=False</w:t>
            </w:r>
          </w:p>
        </w:tc>
      </w:tr>
      <w:tr w:rsidR="006558DC" w:rsidRPr="006558DC" w14:paraId="4F563668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C66FA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B6A4F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23E2D01A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4F00CCB5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722021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475E7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default, Ansible requests a pseudo-terminal for commands executed under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udo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. Uncomment this</w:t>
            </w:r>
          </w:p>
        </w:tc>
      </w:tr>
      <w:tr w:rsidR="006558DC" w:rsidRPr="006558DC" w14:paraId="49AFE33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BA19C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7C32A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lin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o disable this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ehaviou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.</w:t>
            </w:r>
          </w:p>
        </w:tc>
      </w:tr>
      <w:tr w:rsidR="006558DC" w:rsidRPr="006558DC" w14:paraId="4FC4D5F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ADB2A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AC083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pty=False</w:t>
            </w:r>
          </w:p>
        </w:tc>
      </w:tr>
      <w:tr w:rsidR="006558DC" w:rsidRPr="006558DC" w14:paraId="2E2A0BB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513B5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5E9E4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08EAAE36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68F67DDC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10F507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94DD3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spellStart"/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aramiko</w:t>
            </w:r>
            <w:proofErr w:type="spellEnd"/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will default to looking for SSH keys initially when trying to</w:t>
            </w:r>
          </w:p>
        </w:tc>
      </w:tr>
      <w:tr w:rsidR="006558DC" w:rsidRPr="006558DC" w14:paraId="45CB398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4751B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15B4E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uthenticat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o remote devices.  This is a problem for some network devices</w:t>
            </w:r>
          </w:p>
        </w:tc>
      </w:tr>
      <w:tr w:rsidR="006558DC" w:rsidRPr="006558DC" w14:paraId="3180F2CB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6A978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440BA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ha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close the connection after a key failure.  Uncomment this line to</w:t>
            </w:r>
          </w:p>
        </w:tc>
      </w:tr>
      <w:tr w:rsidR="006558DC" w:rsidRPr="006558DC" w14:paraId="59A7321A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EF34C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C7B63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disab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he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aramiko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look for keys function</w:t>
            </w:r>
          </w:p>
        </w:tc>
      </w:tr>
      <w:tr w:rsidR="006558DC" w:rsidRPr="006558DC" w14:paraId="0541336C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39F78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D98E9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look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for_keys = False</w:t>
            </w:r>
          </w:p>
        </w:tc>
      </w:tr>
      <w:tr w:rsidR="006558DC" w:rsidRPr="006558DC" w14:paraId="4559BDB9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5E588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77FA6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14CE31D0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0DED57A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D02EC9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9FA0E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When using persistent connections with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aramiko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the connection runs in a</w:t>
            </w:r>
          </w:p>
        </w:tc>
      </w:tr>
      <w:tr w:rsidR="006558DC" w:rsidRPr="006558DC" w14:paraId="1DB019A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4853F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C9402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ackground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process.  If the host doesn't already have a valid SSH key, by</w:t>
            </w:r>
          </w:p>
        </w:tc>
      </w:tr>
      <w:tr w:rsidR="006558DC" w:rsidRPr="006558DC" w14:paraId="7D9BC5C1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D5CA1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B63F0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defaul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nsible will prompt to add the host key.  This will cause connections</w:t>
            </w:r>
          </w:p>
        </w:tc>
      </w:tr>
      <w:tr w:rsidR="006558DC" w:rsidRPr="006558DC" w14:paraId="37710BC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FE666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AAC5B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running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in background processes to fail.  Uncomment this line to have</w:t>
            </w:r>
          </w:p>
        </w:tc>
      </w:tr>
      <w:tr w:rsidR="006558DC" w:rsidRPr="006558DC" w14:paraId="267052F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DE820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2F161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aramiko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utomatically add host keys.</w:t>
            </w:r>
          </w:p>
        </w:tc>
      </w:tr>
      <w:tr w:rsidR="006558DC" w:rsidRPr="006558DC" w14:paraId="0F01EB28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2CA8C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5481B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hos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key_auto_add = True</w:t>
            </w:r>
          </w:p>
        </w:tc>
      </w:tr>
      <w:tr w:rsidR="006558DC" w:rsidRPr="006558DC" w14:paraId="265BD7C2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A7198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8BFCA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556888FB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363CE30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70E766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69F73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[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sh_connection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]</w:t>
            </w:r>
          </w:p>
        </w:tc>
      </w:tr>
      <w:tr w:rsidR="006558DC" w:rsidRPr="006558DC" w14:paraId="1FCCC9CB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DF31C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8692A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16B45926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7AC1F8FA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663310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C196C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spellStart"/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sh</w:t>
            </w:r>
            <w:proofErr w:type="spellEnd"/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rguments to use</w:t>
            </w:r>
          </w:p>
        </w:tc>
      </w:tr>
      <w:tr w:rsidR="006558DC" w:rsidRPr="006558DC" w14:paraId="4ED0717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7980D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517A6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Leaving off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ntrolPersist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will result in poor performance, so use</w:t>
            </w:r>
          </w:p>
        </w:tc>
      </w:tr>
      <w:tr w:rsidR="006558DC" w:rsidRPr="006558DC" w14:paraId="7E51CE18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9EC69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35643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spellStart"/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aramiko</w:t>
            </w:r>
            <w:proofErr w:type="spellEnd"/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on older platforms rather than removing it, -C controls compression use</w:t>
            </w:r>
          </w:p>
        </w:tc>
      </w:tr>
      <w:tr w:rsidR="006558DC" w:rsidRPr="006558DC" w14:paraId="499ECBC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5C593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D68AF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sh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_args = -C -o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ntrolMaste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=auto -o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ntrolPersist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=60s</w:t>
            </w:r>
          </w:p>
        </w:tc>
      </w:tr>
      <w:tr w:rsidR="006558DC" w:rsidRPr="006558DC" w14:paraId="457FF32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FB554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04289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4E950224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5BE19093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9FCB00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3BA2C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The base directory for the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ntrolPath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sockets.</w:t>
            </w:r>
          </w:p>
        </w:tc>
      </w:tr>
      <w:tr w:rsidR="006558DC" w:rsidRPr="006558DC" w14:paraId="006A7B61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744C2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99DAC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This is the "%(directory)s" in the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ntrol_path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option</w:t>
            </w:r>
          </w:p>
        </w:tc>
      </w:tr>
      <w:tr w:rsidR="006558DC" w:rsidRPr="006558DC" w14:paraId="08EF428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0BFA7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94E3A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</w:p>
        </w:tc>
      </w:tr>
      <w:tr w:rsidR="006558DC" w:rsidRPr="006558DC" w14:paraId="60B1F02B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D7C23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432A1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Example:</w:t>
            </w:r>
          </w:p>
        </w:tc>
      </w:tr>
      <w:tr w:rsidR="006558DC" w:rsidRPr="006558DC" w14:paraId="184656F2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57969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38C0B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ntrol_path_di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=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mp</w:t>
            </w:r>
            <w:proofErr w:type="spellEnd"/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.ansib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cp</w:t>
            </w:r>
          </w:p>
        </w:tc>
      </w:tr>
      <w:tr w:rsidR="006558DC" w:rsidRPr="006558DC" w14:paraId="6ED28560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823E4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9D1F9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control_path_dir = ~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.ansib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cp</w:t>
            </w:r>
          </w:p>
        </w:tc>
      </w:tr>
      <w:tr w:rsidR="006558DC" w:rsidRPr="006558DC" w14:paraId="2ACB3B49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53AEA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613E5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63A0CC51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344415F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AE1CA9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8E61A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The path to use for the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ntrolPath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sockets. This defaults to a hashed string of the hostname,</w:t>
            </w:r>
          </w:p>
        </w:tc>
      </w:tr>
      <w:tr w:rsidR="006558DC" w:rsidRPr="006558DC" w14:paraId="75508602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0C3CB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82F07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or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nd username (empty string in the config). The hash mitigates a common problem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users</w:t>
            </w:r>
            <w:proofErr w:type="gramEnd"/>
          </w:p>
        </w:tc>
      </w:tr>
      <w:tr w:rsidR="006558DC" w:rsidRPr="006558DC" w14:paraId="5D4BF47A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31E72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7D705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found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with long hostnames and the conventional %(directory)s/ansible-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sh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-%%h-%%p-%%r format.</w:t>
            </w:r>
          </w:p>
        </w:tc>
      </w:tr>
      <w:tr w:rsidR="006558DC" w:rsidRPr="006558DC" w14:paraId="1E64B731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EEC6C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4BE38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In those cases, a "too long for Unix domain socket"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sh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error would occur.</w:t>
            </w:r>
          </w:p>
        </w:tc>
      </w:tr>
      <w:tr w:rsidR="006558DC" w:rsidRPr="006558DC" w14:paraId="3F46061B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D4A41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A82FF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</w:p>
        </w:tc>
      </w:tr>
      <w:tr w:rsidR="006558DC" w:rsidRPr="006558DC" w14:paraId="46F66D93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6503A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4B548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Example:</w:t>
            </w:r>
          </w:p>
        </w:tc>
      </w:tr>
      <w:tr w:rsidR="006558DC" w:rsidRPr="006558DC" w14:paraId="0867B2E5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D6728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F45B8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spellStart"/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ntrol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ath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= %(directory)s/%%h-%%r</w:t>
            </w:r>
          </w:p>
        </w:tc>
      </w:tr>
      <w:tr w:rsidR="006558DC" w:rsidRPr="006558DC" w14:paraId="19FC0D3F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46A9C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ECD03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ntrol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ath =</w:t>
            </w:r>
          </w:p>
        </w:tc>
      </w:tr>
      <w:tr w:rsidR="006558DC" w:rsidRPr="006558DC" w14:paraId="283CFCB9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94DFC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59065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5154408B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2BAF3A3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B81215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9A976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Enabling pipelining reduces the number of SSH operations required to</w:t>
            </w:r>
          </w:p>
        </w:tc>
      </w:tr>
      <w:tr w:rsidR="006558DC" w:rsidRPr="006558DC" w14:paraId="45AA4C73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5903C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F1F0A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execut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 module on the remote server. This can result in a significant</w:t>
            </w:r>
          </w:p>
        </w:tc>
      </w:tr>
      <w:tr w:rsidR="006558DC" w:rsidRPr="006558DC" w14:paraId="7F4C2A3D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43B58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97455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erformanc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improvement when enabled, however when using "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udo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:" you must</w:t>
            </w:r>
          </w:p>
        </w:tc>
      </w:tr>
      <w:tr w:rsidR="006558DC" w:rsidRPr="006558DC" w14:paraId="3BA1036A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FD6E3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7AA1E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firs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disable '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requiretty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' in 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etc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/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udoers</w:t>
            </w:r>
            <w:proofErr w:type="spellEnd"/>
          </w:p>
        </w:tc>
      </w:tr>
      <w:tr w:rsidR="006558DC" w:rsidRPr="006558DC" w14:paraId="5C47764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0CC8B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7CA15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</w:p>
        </w:tc>
      </w:tr>
      <w:tr w:rsidR="006558DC" w:rsidRPr="006558DC" w14:paraId="3A35DDA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91678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3E32F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By default, this option is disabled to preserve compatibility with</w:t>
            </w:r>
          </w:p>
        </w:tc>
      </w:tr>
      <w:tr w:rsidR="006558DC" w:rsidRPr="006558DC" w14:paraId="10D8501C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86660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040FA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spellStart"/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udoers</w:t>
            </w:r>
            <w:proofErr w:type="spellEnd"/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configurations that have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requiretty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(the default on many distros).</w:t>
            </w:r>
          </w:p>
        </w:tc>
      </w:tr>
      <w:tr w:rsidR="006558DC" w:rsidRPr="006558DC" w14:paraId="45CACF29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85F3A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E0167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</w:p>
        </w:tc>
      </w:tr>
      <w:tr w:rsidR="006558DC" w:rsidRPr="006558DC" w14:paraId="64D13935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7A425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50EE4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pipelining = False</w:t>
            </w:r>
          </w:p>
        </w:tc>
      </w:tr>
      <w:tr w:rsidR="006558DC" w:rsidRPr="006558DC" w14:paraId="72D545E4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8CA14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14511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2D781548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2C054ED5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E73AC1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C5F2E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Control the mechanism for transferring files (old)</w:t>
            </w:r>
          </w:p>
        </w:tc>
      </w:tr>
      <w:tr w:rsidR="006558DC" w:rsidRPr="006558DC" w14:paraId="0CB7F5F2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AE07F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74464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  * smart = try sftp and then try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cp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[default]</w:t>
            </w:r>
          </w:p>
        </w:tc>
      </w:tr>
      <w:tr w:rsidR="006558DC" w:rsidRPr="006558DC" w14:paraId="1DEF1CE5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62FF9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F3D99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  * True = use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cp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only</w:t>
            </w:r>
          </w:p>
        </w:tc>
      </w:tr>
      <w:tr w:rsidR="006558DC" w:rsidRPr="006558DC" w14:paraId="2DB670A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34490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E217C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  * False = use sftp only</w:t>
            </w:r>
          </w:p>
        </w:tc>
      </w:tr>
      <w:tr w:rsidR="006558DC" w:rsidRPr="006558DC" w14:paraId="52C3D81C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0D78B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DCAC1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cp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if_ssh = smart</w:t>
            </w:r>
          </w:p>
        </w:tc>
      </w:tr>
      <w:tr w:rsidR="006558DC" w:rsidRPr="006558DC" w14:paraId="5532E39A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46828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09BB5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3A65246B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67E85973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5276C5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A325A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Control the mechanism for transferring files (new)</w:t>
            </w:r>
          </w:p>
        </w:tc>
      </w:tr>
      <w:tr w:rsidR="006558DC" w:rsidRPr="006558DC" w14:paraId="012398A3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BC6C3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8F5E5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If set, this will override the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cp_if_ssh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option</w:t>
            </w:r>
          </w:p>
        </w:tc>
      </w:tr>
      <w:tr w:rsidR="006558DC" w:rsidRPr="006558DC" w14:paraId="576B0D8F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A3551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04562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  *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ftp  =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use sftp to transfer files</w:t>
            </w:r>
          </w:p>
        </w:tc>
      </w:tr>
      <w:tr w:rsidR="006558DC" w:rsidRPr="006558DC" w14:paraId="51747062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F4018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EBD5C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  *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cp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= use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cp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o transfer files</w:t>
            </w:r>
          </w:p>
        </w:tc>
      </w:tr>
      <w:tr w:rsidR="006558DC" w:rsidRPr="006558DC" w14:paraId="45660F1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0831A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65832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  * piped = use 'dd' over SSH to transfer files</w:t>
            </w:r>
          </w:p>
        </w:tc>
      </w:tr>
      <w:tr w:rsidR="006558DC" w:rsidRPr="006558DC" w14:paraId="270390D5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5ECD7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FD005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  * smart = try sftp,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cp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and piped, in that order [default]</w:t>
            </w:r>
          </w:p>
        </w:tc>
      </w:tr>
      <w:tr w:rsidR="006558DC" w:rsidRPr="006558DC" w14:paraId="79AFB20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D7F2D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8B726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ransfe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method = smart</w:t>
            </w:r>
          </w:p>
        </w:tc>
      </w:tr>
      <w:tr w:rsidR="006558DC" w:rsidRPr="006558DC" w14:paraId="56547DB5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4D989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E5032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5FB5A3A9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42F095B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677781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602EC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if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False, sftp will not use batch mode to transfer files. This may cause some</w:t>
            </w:r>
          </w:p>
        </w:tc>
      </w:tr>
      <w:tr w:rsidR="006558DC" w:rsidRPr="006558DC" w14:paraId="44ADC30E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AC682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24250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ype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of file transfer failures impossible to catch however, and should</w:t>
            </w:r>
          </w:p>
        </w:tc>
      </w:tr>
      <w:tr w:rsidR="006558DC" w:rsidRPr="006558DC" w14:paraId="3AF8B3E4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20C26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CFE7B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only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be disabled if your sftp version has problems with batch mode</w:t>
            </w:r>
          </w:p>
        </w:tc>
      </w:tr>
      <w:tr w:rsidR="006558DC" w:rsidRPr="006558DC" w14:paraId="1924CED9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1A00F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A3634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ftp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batch_mode = False</w:t>
            </w:r>
          </w:p>
        </w:tc>
      </w:tr>
      <w:tr w:rsidR="006558DC" w:rsidRPr="006558DC" w14:paraId="13B99D3B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2020D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97BE6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0B7146E6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72A5041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D19256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E7C60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The -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t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rgument is passed to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sh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when pipelining is not enabled because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udo</w:t>
            </w:r>
            <w:proofErr w:type="spellEnd"/>
          </w:p>
        </w:tc>
      </w:tr>
      <w:tr w:rsidR="006558DC" w:rsidRPr="006558DC" w14:paraId="32FE628C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9B92E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5F243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require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ty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by default.</w:t>
            </w:r>
          </w:p>
        </w:tc>
      </w:tr>
      <w:tr w:rsidR="006558DC" w:rsidRPr="006558DC" w14:paraId="02A85F94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1770A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49575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usetty = True</w:t>
            </w:r>
          </w:p>
        </w:tc>
      </w:tr>
      <w:tr w:rsidR="006558DC" w:rsidRPr="006558DC" w14:paraId="29E7943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67627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38734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35AC312E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2C8474E0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2EE2E5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C332E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Number of times to retry an SSH connection to a host, in case of UNREACHABLE.</w:t>
            </w:r>
          </w:p>
        </w:tc>
      </w:tr>
      <w:tr w:rsidR="006558DC" w:rsidRPr="006558DC" w14:paraId="067A4B1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848E9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6003B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For each retry attempt, there is an exponential backoff,</w:t>
            </w:r>
          </w:p>
        </w:tc>
      </w:tr>
      <w:tr w:rsidR="006558DC" w:rsidRPr="006558DC" w14:paraId="73097813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9F3DC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12746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o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fter the first attempt there is 1s wait, then 2s, 4s etc. up to 30s (max).</w:t>
            </w:r>
          </w:p>
        </w:tc>
      </w:tr>
      <w:tr w:rsidR="006558DC" w:rsidRPr="006558DC" w14:paraId="30A36FD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50621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D1046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retries = 3</w:t>
            </w:r>
          </w:p>
        </w:tc>
      </w:tr>
      <w:tr w:rsidR="006558DC" w:rsidRPr="006558DC" w14:paraId="7BCB27E5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054A7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06912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35FB1115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799E9D71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C67128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EFD3D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[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ersistent_connection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]</w:t>
            </w:r>
          </w:p>
        </w:tc>
      </w:tr>
      <w:tr w:rsidR="006558DC" w:rsidRPr="006558DC" w14:paraId="7C4453B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0AFD0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9A9F1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43D5CDC8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36F56363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4D4A95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33169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Configures the persistent connection timeout value in seconds.  This value is</w:t>
            </w:r>
          </w:p>
        </w:tc>
      </w:tr>
      <w:tr w:rsidR="006558DC" w:rsidRPr="006558DC" w14:paraId="1BBB28A4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F294F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49DD4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how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long the persistent connection will remain idle before it is destroyed.</w:t>
            </w:r>
          </w:p>
        </w:tc>
      </w:tr>
      <w:tr w:rsidR="006558DC" w:rsidRPr="006558DC" w14:paraId="7571760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12DD5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C3250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If the connection doesn't receive a request before the timeout value</w:t>
            </w:r>
          </w:p>
        </w:tc>
      </w:tr>
      <w:tr w:rsidR="006558DC" w:rsidRPr="006558DC" w14:paraId="4DF0284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CAED7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05147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expire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 the connection is shutdown. The default value is 30 seconds.</w:t>
            </w:r>
          </w:p>
        </w:tc>
      </w:tr>
      <w:tr w:rsidR="006558DC" w:rsidRPr="006558DC" w14:paraId="64D4FFC4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46D57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78C2C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nnec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timeout = 30</w:t>
            </w:r>
          </w:p>
        </w:tc>
      </w:tr>
      <w:tr w:rsidR="006558DC" w:rsidRPr="006558DC" w14:paraId="78416187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64FA3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E0CF8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41872273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49DCB362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476A61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C912A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The command timeout value defines the amount of time to wait for a command</w:t>
            </w:r>
          </w:p>
        </w:tc>
      </w:tr>
      <w:tr w:rsidR="006558DC" w:rsidRPr="006558DC" w14:paraId="15949A79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DA8B0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151A0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or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RPC call before timing out. The value for the command timeout must</w:t>
            </w:r>
          </w:p>
        </w:tc>
      </w:tr>
      <w:tr w:rsidR="006558DC" w:rsidRPr="006558DC" w14:paraId="74D1D85A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F6C73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451F6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less than the value of the persistent connection idle timeout (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nnect_timeout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)</w:t>
            </w:r>
          </w:p>
        </w:tc>
      </w:tr>
      <w:tr w:rsidR="006558DC" w:rsidRPr="006558DC" w14:paraId="7EC42011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65F3A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417F7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The default value is 30 second.</w:t>
            </w:r>
          </w:p>
        </w:tc>
      </w:tr>
      <w:tr w:rsidR="006558DC" w:rsidRPr="006558DC" w14:paraId="324968E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0F279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6E5F4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command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timeout = 30</w:t>
            </w:r>
          </w:p>
        </w:tc>
      </w:tr>
      <w:tr w:rsidR="006558DC" w:rsidRPr="006558DC" w14:paraId="2291072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4A3E8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4EC93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058A37F3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4A5EDFB8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CBF42E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63451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[accelerate]</w:t>
            </w:r>
          </w:p>
        </w:tc>
      </w:tr>
      <w:tr w:rsidR="006558DC" w:rsidRPr="006558DC" w14:paraId="1C53DEC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B9778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2C30A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ccelerat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port = 5099</w:t>
            </w:r>
          </w:p>
        </w:tc>
      </w:tr>
      <w:tr w:rsidR="006558DC" w:rsidRPr="006558DC" w14:paraId="64F04F31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97074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003B5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ccelerat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timeout = 30</w:t>
            </w:r>
          </w:p>
        </w:tc>
      </w:tr>
      <w:tr w:rsidR="006558DC" w:rsidRPr="006558DC" w14:paraId="0FD6EA55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1AF08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8B44B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ccelerat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connect_timeout = 5.0</w:t>
            </w:r>
          </w:p>
        </w:tc>
      </w:tr>
      <w:tr w:rsidR="006558DC" w:rsidRPr="006558DC" w14:paraId="1BF0CC5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E882E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F3222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4671EF29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4639A5BF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DBF447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373D5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The daemon timeout is measured in minutes. This time is measured</w:t>
            </w:r>
          </w:p>
        </w:tc>
      </w:tr>
      <w:tr w:rsidR="006558DC" w:rsidRPr="006558DC" w14:paraId="3CE288B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987A7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9FC8A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from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he last activity to the accelerate daemon.</w:t>
            </w:r>
          </w:p>
        </w:tc>
      </w:tr>
      <w:tr w:rsidR="006558DC" w:rsidRPr="006558DC" w14:paraId="3D206F2E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A29AE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1CACD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ccelerat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daemon_timeout = 30</w:t>
            </w:r>
          </w:p>
        </w:tc>
      </w:tr>
      <w:tr w:rsidR="006558DC" w:rsidRPr="006558DC" w14:paraId="75147677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5609D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C40D3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3F3BD2D8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3764FF1B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11B6CE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9ED52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If set to yes,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ccelerate_multi_key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will allow multiple</w:t>
            </w:r>
          </w:p>
        </w:tc>
      </w:tr>
      <w:tr w:rsidR="006558DC" w:rsidRPr="006558DC" w14:paraId="74F0598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9B8DE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9F50E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privat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keys to be uploaded to it, though each user must</w:t>
            </w:r>
          </w:p>
        </w:tc>
      </w:tr>
      <w:tr w:rsidR="006558DC" w:rsidRPr="006558DC" w14:paraId="508369E0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A8850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048C3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hav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ccess to the system via SSH to add a new key. The default</w:t>
            </w:r>
          </w:p>
        </w:tc>
      </w:tr>
      <w:tr w:rsidR="006558DC" w:rsidRPr="006558DC" w14:paraId="15864969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819F0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BF860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is "no".</w:t>
            </w:r>
          </w:p>
        </w:tc>
      </w:tr>
      <w:tr w:rsidR="006558DC" w:rsidRPr="006558DC" w14:paraId="10F7054B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BB0CE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EA9F8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accelerat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multi_key = yes</w:t>
            </w:r>
          </w:p>
        </w:tc>
      </w:tr>
      <w:tr w:rsidR="006558DC" w:rsidRPr="006558DC" w14:paraId="18B72DC4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92BC6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52910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5993DDF7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46D71FEB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63744C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71550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[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elinux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]</w:t>
            </w:r>
          </w:p>
        </w:tc>
      </w:tr>
      <w:tr w:rsidR="006558DC" w:rsidRPr="006558DC" w14:paraId="6EAE7B54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F04D5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D2F93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fil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systems that require special treatment when dealing with security context</w:t>
            </w:r>
          </w:p>
        </w:tc>
      </w:tr>
      <w:tr w:rsidR="006558DC" w:rsidRPr="006558DC" w14:paraId="08A5879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BE3E0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5D62D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th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default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behaviour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hat copies the existing context or uses the user default</w:t>
            </w:r>
          </w:p>
        </w:tc>
      </w:tr>
      <w:tr w:rsidR="006558DC" w:rsidRPr="006558DC" w14:paraId="40A0B4FC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50134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019AE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needs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to be changed to use the file system dependent context.</w:t>
            </w:r>
          </w:p>
        </w:tc>
      </w:tr>
      <w:tr w:rsidR="006558DC" w:rsidRPr="006558DC" w14:paraId="1E1F680B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4C074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C11A6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special_context_filesystems=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nfs,vboxsf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,fuse,ramfs,9p,vfat</w:t>
            </w:r>
          </w:p>
        </w:tc>
      </w:tr>
      <w:tr w:rsidR="006558DC" w:rsidRPr="006558DC" w14:paraId="02D6BE7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E73A6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B9259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13E2E779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62E3A3E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568E5E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A04E2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Set this to yes to allow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libvirt_lxc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connections to work without </w:t>
            </w:r>
            <w:proofErr w:type="spell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SELinux</w:t>
            </w:r>
            <w:proofErr w:type="spell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.</w:t>
            </w:r>
          </w:p>
        </w:tc>
      </w:tr>
      <w:tr w:rsidR="006558DC" w:rsidRPr="006558DC" w14:paraId="6139BCDF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147D4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17A59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libvirt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lxc_noseclabel = yes</w:t>
            </w:r>
          </w:p>
        </w:tc>
      </w:tr>
      <w:tr w:rsidR="006558DC" w:rsidRPr="006558DC" w14:paraId="3894B172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0F9771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31C17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53D8A091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0FAF09D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6822EE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10C700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[colors]</w:t>
            </w:r>
          </w:p>
        </w:tc>
      </w:tr>
      <w:tr w:rsidR="006558DC" w:rsidRPr="006558DC" w14:paraId="474522CE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1A4C5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EF4C0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highlight = white</w:t>
            </w:r>
          </w:p>
        </w:tc>
      </w:tr>
      <w:tr w:rsidR="006558DC" w:rsidRPr="006558DC" w14:paraId="646119A3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550663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E2DDB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verbose = blue</w:t>
            </w:r>
          </w:p>
        </w:tc>
      </w:tr>
      <w:tr w:rsidR="006558DC" w:rsidRPr="006558DC" w14:paraId="7CE86E94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215FB9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62306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warn = bright purple</w:t>
            </w:r>
          </w:p>
        </w:tc>
      </w:tr>
      <w:tr w:rsidR="006558DC" w:rsidRPr="006558DC" w14:paraId="46415466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E731A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69BB3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error = red</w:t>
            </w:r>
          </w:p>
        </w:tc>
      </w:tr>
      <w:tr w:rsidR="006558DC" w:rsidRPr="006558DC" w14:paraId="7B409E4E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4FB84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5D52D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debug = dark gray</w:t>
            </w:r>
          </w:p>
        </w:tc>
      </w:tr>
      <w:tr w:rsidR="006558DC" w:rsidRPr="006558DC" w14:paraId="2DFC4561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06151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64E042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deprecate = purple</w:t>
            </w:r>
          </w:p>
        </w:tc>
      </w:tr>
      <w:tr w:rsidR="006558DC" w:rsidRPr="006558DC" w14:paraId="4E53EDA2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FE686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F7891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skip = cyan</w:t>
            </w:r>
          </w:p>
        </w:tc>
      </w:tr>
      <w:tr w:rsidR="006558DC" w:rsidRPr="006558DC" w14:paraId="2E73561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D0405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41E176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unreachable = red</w:t>
            </w:r>
          </w:p>
        </w:tc>
      </w:tr>
      <w:tr w:rsidR="006558DC" w:rsidRPr="006558DC" w14:paraId="0F5A9C8B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BB861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147F0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ok = green</w:t>
            </w:r>
          </w:p>
        </w:tc>
      </w:tr>
      <w:tr w:rsidR="006558DC" w:rsidRPr="006558DC" w14:paraId="1B8148C0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34484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C5A615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changed = yellow</w:t>
            </w:r>
          </w:p>
        </w:tc>
      </w:tr>
      <w:tr w:rsidR="006558DC" w:rsidRPr="006558DC" w14:paraId="0E59C22C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D0AE6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BFE8FB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diff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add = green</w:t>
            </w:r>
          </w:p>
        </w:tc>
      </w:tr>
      <w:tr w:rsidR="006558DC" w:rsidRPr="006558DC" w14:paraId="7FA1CF3B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7AD56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5A55FF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diff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remove = red</w:t>
            </w:r>
          </w:p>
        </w:tc>
      </w:tr>
      <w:tr w:rsidR="006558DC" w:rsidRPr="006558DC" w14:paraId="3553F644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98021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952FB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diff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_lines = cyan</w:t>
            </w:r>
          </w:p>
        </w:tc>
      </w:tr>
      <w:tr w:rsidR="006558DC" w:rsidRPr="006558DC" w14:paraId="62CBEAB3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1B5B6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8F64C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351ADE38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17A1B32D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F7C57F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60654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7419AA28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5D74FE5A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637587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A08E0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[diff]</w:t>
            </w:r>
          </w:p>
        </w:tc>
      </w:tr>
      <w:tr w:rsidR="006558DC" w:rsidRPr="006558DC" w14:paraId="64044489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4EA6CC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61D3BA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# Always print diff when running </w:t>
            </w:r>
            <w:proofErr w:type="gramStart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( same</w:t>
            </w:r>
            <w:proofErr w:type="gramEnd"/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 xml:space="preserve"> as always running with -D/--diff )</w:t>
            </w:r>
          </w:p>
        </w:tc>
      </w:tr>
      <w:tr w:rsidR="006558DC" w:rsidRPr="006558DC" w14:paraId="4D3B9A39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C61DEE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76E4FD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always = no</w:t>
            </w:r>
          </w:p>
        </w:tc>
      </w:tr>
      <w:tr w:rsidR="006558DC" w:rsidRPr="006558DC" w14:paraId="5AC54CA0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984E2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FB190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66FB890B" w14:textId="77777777" w:rsidR="006558DC" w:rsidRPr="006558DC" w:rsidRDefault="006558DC" w:rsidP="006558D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558DC" w:rsidRPr="006558DC" w14:paraId="553158DE" w14:textId="77777777" w:rsidTr="006558DC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1989F6" w14:textId="77777777" w:rsidR="006558DC" w:rsidRPr="006558DC" w:rsidRDefault="006558DC" w:rsidP="006558DC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CE9B87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Set how many context lines to show in diff</w:t>
            </w:r>
          </w:p>
        </w:tc>
      </w:tr>
      <w:tr w:rsidR="006558DC" w:rsidRPr="006558DC" w14:paraId="1CA0B136" w14:textId="77777777" w:rsidTr="006558D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2B19C8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890564" w14:textId="77777777" w:rsidR="006558DC" w:rsidRPr="006558DC" w:rsidRDefault="006558DC" w:rsidP="006558DC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6558DC">
              <w:rPr>
                <w:rFonts w:ascii="Consolas" w:eastAsia="Times New Roman" w:hAnsi="Consolas" w:cs="Times New Roman"/>
                <w:sz w:val="18"/>
                <w:szCs w:val="18"/>
              </w:rPr>
              <w:t># context = 3</w:t>
            </w:r>
          </w:p>
        </w:tc>
      </w:tr>
    </w:tbl>
    <w:p w14:paraId="1FB01C69" w14:textId="77777777" w:rsidR="00E0093F" w:rsidRPr="006558DC" w:rsidRDefault="006558DC" w:rsidP="006558DC"/>
    <w:sectPr w:rsidR="00E0093F" w:rsidRPr="006558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B3A2E"/>
    <w:multiLevelType w:val="multilevel"/>
    <w:tmpl w:val="79E01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F87DE9"/>
    <w:multiLevelType w:val="multilevel"/>
    <w:tmpl w:val="2ECCC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7B969D0"/>
    <w:multiLevelType w:val="multilevel"/>
    <w:tmpl w:val="1A9A0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DY3MjKyMLQEcpV0lIJTi4sz8/NACoxrAd5yOQcsAAAA"/>
  </w:docVars>
  <w:rsids>
    <w:rsidRoot w:val="003F6E7F"/>
    <w:rsid w:val="00080999"/>
    <w:rsid w:val="003F6E7F"/>
    <w:rsid w:val="004C65E6"/>
    <w:rsid w:val="006558DC"/>
    <w:rsid w:val="00D84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2F25C"/>
  <w15:chartTrackingRefBased/>
  <w15:docId w15:val="{13566A31-FF7B-44AB-87D9-22F67A8AE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ent">
    <w:name w:val="pl-ent"/>
    <w:basedOn w:val="DefaultParagraphFont"/>
    <w:rsid w:val="003F6E7F"/>
  </w:style>
  <w:style w:type="character" w:customStyle="1" w:styleId="pl-s">
    <w:name w:val="pl-s"/>
    <w:basedOn w:val="DefaultParagraphFont"/>
    <w:rsid w:val="003F6E7F"/>
  </w:style>
  <w:style w:type="character" w:customStyle="1" w:styleId="pl-c1">
    <w:name w:val="pl-c1"/>
    <w:basedOn w:val="DefaultParagraphFont"/>
    <w:rsid w:val="003F6E7F"/>
  </w:style>
  <w:style w:type="paragraph" w:customStyle="1" w:styleId="mr-3">
    <w:name w:val="mr-3"/>
    <w:basedOn w:val="Normal"/>
    <w:rsid w:val="003F6E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0">
    <w:name w:val="msonormal"/>
    <w:basedOn w:val="Normal"/>
    <w:rsid w:val="000809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-c">
    <w:name w:val="pl-c"/>
    <w:basedOn w:val="DefaultParagraphFont"/>
    <w:rsid w:val="00080999"/>
  </w:style>
  <w:style w:type="character" w:customStyle="1" w:styleId="pl-en">
    <w:name w:val="pl-en"/>
    <w:basedOn w:val="DefaultParagraphFont"/>
    <w:rsid w:val="00080999"/>
  </w:style>
  <w:style w:type="character" w:customStyle="1" w:styleId="pl-k">
    <w:name w:val="pl-k"/>
    <w:basedOn w:val="DefaultParagraphFont"/>
    <w:rsid w:val="000809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21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4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40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613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74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7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116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721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147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17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5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6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99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700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05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652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7445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536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9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3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9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1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4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3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0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3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0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8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2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4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9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2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7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4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4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4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3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0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7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4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4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0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2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4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8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8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3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3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2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2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6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9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6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3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3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2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7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7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8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29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18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48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631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5761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59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09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45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5</Pages>
  <Words>3143</Words>
  <Characters>17921</Characters>
  <Application>Microsoft Office Word</Application>
  <DocSecurity>0</DocSecurity>
  <Lines>149</Lines>
  <Paragraphs>42</Paragraphs>
  <ScaleCrop>false</ScaleCrop>
  <Company/>
  <LinksUpToDate>false</LinksUpToDate>
  <CharactersWithSpaces>2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iteghete</dc:creator>
  <cp:keywords/>
  <dc:description/>
  <cp:lastModifiedBy>jennifer iteghete</cp:lastModifiedBy>
  <cp:revision>3</cp:revision>
  <dcterms:created xsi:type="dcterms:W3CDTF">2021-08-02T21:35:00Z</dcterms:created>
  <dcterms:modified xsi:type="dcterms:W3CDTF">2021-08-02T21:56:00Z</dcterms:modified>
</cp:coreProperties>
</file>